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54981" w14:textId="6F8C296F" w:rsidR="001F1B18" w:rsidRDefault="00941013" w:rsidP="009342FA">
      <w:pPr>
        <w:shd w:val="clear" w:color="auto" w:fill="FFFF00"/>
        <w:spacing w:after="0" w:line="240" w:lineRule="auto"/>
        <w:ind w:left="360" w:hanging="360"/>
        <w:jc w:val="both"/>
        <w:rPr>
          <w:b/>
          <w:bCs/>
          <w:sz w:val="20"/>
          <w:szCs w:val="20"/>
        </w:rPr>
      </w:pPr>
      <w:r w:rsidRPr="00F2549E">
        <w:rPr>
          <w:b/>
          <w:bCs/>
          <w:sz w:val="20"/>
          <w:szCs w:val="20"/>
        </w:rPr>
        <w:t>Hi</w:t>
      </w:r>
      <w:r w:rsidR="001F1B18" w:rsidRPr="00F2549E">
        <w:rPr>
          <w:b/>
          <w:bCs/>
          <w:sz w:val="20"/>
          <w:szCs w:val="20"/>
        </w:rPr>
        <w:t xml:space="preserve"> 2020 applicants</w:t>
      </w:r>
      <w:r w:rsidR="007A04AB">
        <w:rPr>
          <w:b/>
          <w:bCs/>
          <w:sz w:val="20"/>
          <w:szCs w:val="20"/>
        </w:rPr>
        <w:t>, congrats u r almost there!</w:t>
      </w:r>
    </w:p>
    <w:p w14:paraId="6F1E78B0" w14:textId="77777777" w:rsidR="00A17947" w:rsidRPr="00F2549E" w:rsidRDefault="00A17947" w:rsidP="009342FA">
      <w:pPr>
        <w:shd w:val="clear" w:color="auto" w:fill="FFFF00"/>
        <w:spacing w:after="0" w:line="240" w:lineRule="auto"/>
        <w:ind w:left="360" w:hanging="360"/>
        <w:jc w:val="both"/>
        <w:rPr>
          <w:b/>
          <w:bCs/>
          <w:sz w:val="20"/>
          <w:szCs w:val="20"/>
        </w:rPr>
      </w:pPr>
    </w:p>
    <w:p w14:paraId="5E0424D7" w14:textId="3D5A9B3D" w:rsidR="00941013" w:rsidRPr="00F2549E" w:rsidRDefault="00896BC9" w:rsidP="009342FA">
      <w:pPr>
        <w:shd w:val="clear" w:color="auto" w:fill="FFFF00"/>
        <w:spacing w:after="0" w:line="240" w:lineRule="auto"/>
        <w:ind w:left="360"/>
        <w:jc w:val="both"/>
        <w:rPr>
          <w:b/>
          <w:bCs/>
          <w:sz w:val="20"/>
          <w:szCs w:val="20"/>
          <w:highlight w:val="yellow"/>
        </w:rPr>
      </w:pPr>
      <w:r>
        <w:rPr>
          <w:b/>
          <w:bCs/>
          <w:sz w:val="20"/>
          <w:szCs w:val="20"/>
          <w:highlight w:val="yellow"/>
        </w:rPr>
        <w:t>My name is Jackson Hsu</w:t>
      </w:r>
      <w:r w:rsidR="00F35731">
        <w:rPr>
          <w:b/>
          <w:bCs/>
          <w:sz w:val="20"/>
          <w:szCs w:val="20"/>
          <w:highlight w:val="yellow"/>
        </w:rPr>
        <w:t xml:space="preserve"> from the Alliant International University</w:t>
      </w:r>
      <w:r w:rsidR="00C13700">
        <w:rPr>
          <w:b/>
          <w:bCs/>
          <w:sz w:val="20"/>
          <w:szCs w:val="20"/>
          <w:highlight w:val="yellow"/>
        </w:rPr>
        <w:t xml:space="preserve">. </w:t>
      </w:r>
      <w:r w:rsidR="00941013" w:rsidRPr="00F2549E">
        <w:rPr>
          <w:b/>
          <w:bCs/>
          <w:sz w:val="20"/>
          <w:szCs w:val="20"/>
          <w:highlight w:val="yellow"/>
        </w:rPr>
        <w:t>I was a</w:t>
      </w:r>
      <w:r w:rsidR="00F73BA8" w:rsidRPr="00F2549E">
        <w:rPr>
          <w:b/>
          <w:bCs/>
          <w:sz w:val="20"/>
          <w:szCs w:val="20"/>
          <w:highlight w:val="yellow"/>
        </w:rPr>
        <w:t xml:space="preserve"> 2019 Doctoral Psychology Internship applicant</w:t>
      </w:r>
      <w:r w:rsidR="002D4E9B">
        <w:rPr>
          <w:b/>
          <w:bCs/>
          <w:sz w:val="20"/>
          <w:szCs w:val="20"/>
          <w:highlight w:val="yellow"/>
        </w:rPr>
        <w:t>,</w:t>
      </w:r>
      <w:r w:rsidR="00C13700">
        <w:rPr>
          <w:b/>
          <w:bCs/>
          <w:sz w:val="20"/>
          <w:szCs w:val="20"/>
          <w:highlight w:val="yellow"/>
        </w:rPr>
        <w:t xml:space="preserve"> and o</w:t>
      </w:r>
      <w:r w:rsidR="00B37B1A" w:rsidRPr="00F2549E">
        <w:rPr>
          <w:b/>
          <w:bCs/>
          <w:sz w:val="20"/>
          <w:szCs w:val="20"/>
          <w:highlight w:val="yellow"/>
        </w:rPr>
        <w:t>ne</w:t>
      </w:r>
      <w:r w:rsidR="00C41F0C" w:rsidRPr="00F2549E">
        <w:rPr>
          <w:b/>
          <w:bCs/>
          <w:sz w:val="20"/>
          <w:szCs w:val="20"/>
          <w:highlight w:val="yellow"/>
        </w:rPr>
        <w:t xml:space="preserve"> of my goal</w:t>
      </w:r>
      <w:r w:rsidR="00B37B1A" w:rsidRPr="00F2549E">
        <w:rPr>
          <w:b/>
          <w:bCs/>
          <w:sz w:val="20"/>
          <w:szCs w:val="20"/>
          <w:highlight w:val="yellow"/>
        </w:rPr>
        <w:t>s</w:t>
      </w:r>
      <w:r w:rsidR="00C41F0C" w:rsidRPr="00F2549E">
        <w:rPr>
          <w:b/>
          <w:bCs/>
          <w:sz w:val="20"/>
          <w:szCs w:val="20"/>
          <w:highlight w:val="yellow"/>
        </w:rPr>
        <w:t xml:space="preserve"> was to</w:t>
      </w:r>
      <w:r w:rsidR="00EA2292">
        <w:rPr>
          <w:b/>
          <w:bCs/>
          <w:sz w:val="20"/>
          <w:szCs w:val="20"/>
          <w:highlight w:val="yellow"/>
        </w:rPr>
        <w:t xml:space="preserve"> also</w:t>
      </w:r>
      <w:r w:rsidR="00C41F0C" w:rsidRPr="00F2549E">
        <w:rPr>
          <w:b/>
          <w:bCs/>
          <w:sz w:val="20"/>
          <w:szCs w:val="20"/>
          <w:highlight w:val="yellow"/>
        </w:rPr>
        <w:t xml:space="preserve"> work with Mandarin Chinese speaking clients.</w:t>
      </w:r>
      <w:r w:rsidR="00F2549E" w:rsidRPr="00F2549E">
        <w:rPr>
          <w:b/>
          <w:bCs/>
          <w:sz w:val="20"/>
          <w:szCs w:val="20"/>
          <w:highlight w:val="yellow"/>
        </w:rPr>
        <w:t xml:space="preserve"> </w:t>
      </w:r>
      <w:r w:rsidR="00B33630" w:rsidRPr="00F2549E">
        <w:rPr>
          <w:b/>
          <w:bCs/>
          <w:sz w:val="20"/>
          <w:szCs w:val="20"/>
          <w:highlight w:val="yellow"/>
        </w:rPr>
        <w:t xml:space="preserve">I </w:t>
      </w:r>
      <w:r w:rsidR="00356655" w:rsidRPr="00F2549E">
        <w:rPr>
          <w:b/>
          <w:bCs/>
          <w:sz w:val="20"/>
          <w:szCs w:val="20"/>
          <w:highlight w:val="yellow"/>
        </w:rPr>
        <w:t>had</w:t>
      </w:r>
      <w:r w:rsidR="00B33630" w:rsidRPr="00F2549E">
        <w:rPr>
          <w:b/>
          <w:bCs/>
          <w:sz w:val="20"/>
          <w:szCs w:val="20"/>
          <w:highlight w:val="yellow"/>
        </w:rPr>
        <w:t xml:space="preserve"> asked professionals</w:t>
      </w:r>
      <w:r w:rsidR="004F448C" w:rsidRPr="00F2549E">
        <w:rPr>
          <w:b/>
          <w:bCs/>
          <w:sz w:val="20"/>
          <w:szCs w:val="20"/>
          <w:highlight w:val="yellow"/>
        </w:rPr>
        <w:t>/</w:t>
      </w:r>
      <w:r w:rsidR="00B33630" w:rsidRPr="00F2549E">
        <w:rPr>
          <w:b/>
          <w:bCs/>
          <w:sz w:val="20"/>
          <w:szCs w:val="20"/>
          <w:highlight w:val="yellow"/>
        </w:rPr>
        <w:t xml:space="preserve">organizations regarding what </w:t>
      </w:r>
      <w:r w:rsidR="006F09E6" w:rsidRPr="00F2549E">
        <w:rPr>
          <w:b/>
          <w:bCs/>
          <w:sz w:val="20"/>
          <w:szCs w:val="20"/>
          <w:highlight w:val="yellow"/>
        </w:rPr>
        <w:t xml:space="preserve">sites </w:t>
      </w:r>
      <w:r w:rsidR="00F118A0" w:rsidRPr="00F2549E">
        <w:rPr>
          <w:b/>
          <w:bCs/>
          <w:sz w:val="20"/>
          <w:szCs w:val="20"/>
          <w:highlight w:val="yellow"/>
        </w:rPr>
        <w:t xml:space="preserve">might </w:t>
      </w:r>
      <w:r w:rsidR="00B33630" w:rsidRPr="00F2549E">
        <w:rPr>
          <w:b/>
          <w:bCs/>
          <w:sz w:val="20"/>
          <w:szCs w:val="20"/>
          <w:highlight w:val="yellow"/>
        </w:rPr>
        <w:t xml:space="preserve">offer this opportunity. Below </w:t>
      </w:r>
      <w:r w:rsidR="002321C0">
        <w:rPr>
          <w:b/>
          <w:bCs/>
          <w:sz w:val="20"/>
          <w:szCs w:val="20"/>
          <w:highlight w:val="yellow"/>
        </w:rPr>
        <w:t>is</w:t>
      </w:r>
      <w:r w:rsidR="004564FD" w:rsidRPr="00F2549E">
        <w:rPr>
          <w:b/>
          <w:bCs/>
          <w:sz w:val="20"/>
          <w:szCs w:val="20"/>
          <w:highlight w:val="yellow"/>
        </w:rPr>
        <w:t xml:space="preserve"> the</w:t>
      </w:r>
      <w:r w:rsidR="00B33630" w:rsidRPr="00F2549E">
        <w:rPr>
          <w:b/>
          <w:bCs/>
          <w:sz w:val="20"/>
          <w:szCs w:val="20"/>
          <w:highlight w:val="yellow"/>
        </w:rPr>
        <w:t xml:space="preserve"> </w:t>
      </w:r>
      <w:r w:rsidR="00B37B1A" w:rsidRPr="00F2549E">
        <w:rPr>
          <w:b/>
          <w:bCs/>
          <w:sz w:val="20"/>
          <w:szCs w:val="20"/>
          <w:highlight w:val="yellow"/>
        </w:rPr>
        <w:t>info that I have gathered</w:t>
      </w:r>
      <w:r w:rsidR="004564FD" w:rsidRPr="00F2549E">
        <w:rPr>
          <w:b/>
          <w:bCs/>
          <w:sz w:val="20"/>
          <w:szCs w:val="20"/>
          <w:highlight w:val="yellow"/>
        </w:rPr>
        <w:t xml:space="preserve">, and please </w:t>
      </w:r>
      <w:r w:rsidR="00941013" w:rsidRPr="00F2549E">
        <w:rPr>
          <w:b/>
          <w:bCs/>
          <w:sz w:val="20"/>
          <w:szCs w:val="20"/>
          <w:highlight w:val="yellow"/>
        </w:rPr>
        <w:t>read points 1</w:t>
      </w:r>
      <w:r w:rsidR="003519C5">
        <w:rPr>
          <w:b/>
          <w:bCs/>
          <w:sz w:val="20"/>
          <w:szCs w:val="20"/>
          <w:highlight w:val="yellow"/>
        </w:rPr>
        <w:t xml:space="preserve"> to 5 </w:t>
      </w:r>
      <w:r w:rsidR="00941013" w:rsidRPr="00F2549E">
        <w:rPr>
          <w:b/>
          <w:bCs/>
          <w:sz w:val="20"/>
          <w:szCs w:val="20"/>
          <w:highlight w:val="yellow"/>
        </w:rPr>
        <w:t>before proceeding</w:t>
      </w:r>
      <w:r w:rsidR="00161B6C" w:rsidRPr="00F2549E">
        <w:rPr>
          <w:b/>
          <w:bCs/>
          <w:sz w:val="20"/>
          <w:szCs w:val="20"/>
          <w:highlight w:val="yellow"/>
        </w:rPr>
        <w:t>, t</w:t>
      </w:r>
      <w:r w:rsidR="002726B7">
        <w:rPr>
          <w:b/>
          <w:bCs/>
          <w:sz w:val="20"/>
          <w:szCs w:val="20"/>
          <w:highlight w:val="yellow"/>
        </w:rPr>
        <w:t>hanks. You got this</w:t>
      </w:r>
      <w:r w:rsidR="00D8201E">
        <w:rPr>
          <w:b/>
          <w:bCs/>
          <w:sz w:val="20"/>
          <w:szCs w:val="20"/>
          <w:highlight w:val="yellow"/>
        </w:rPr>
        <w:t>.</w:t>
      </w:r>
      <w:r w:rsidR="0067154C">
        <w:rPr>
          <w:b/>
          <w:bCs/>
          <w:sz w:val="20"/>
          <w:szCs w:val="20"/>
          <w:highlight w:val="yellow"/>
        </w:rPr>
        <w:t xml:space="preserve"> Best wishes</w:t>
      </w:r>
      <w:r w:rsidR="00D8201E">
        <w:rPr>
          <w:b/>
          <w:bCs/>
          <w:sz w:val="20"/>
          <w:szCs w:val="20"/>
          <w:highlight w:val="yellow"/>
        </w:rPr>
        <w:t>!</w:t>
      </w:r>
    </w:p>
    <w:p w14:paraId="60507072" w14:textId="157CBB3E" w:rsidR="00941013" w:rsidRPr="00F2549E" w:rsidRDefault="002D4E9B" w:rsidP="009113DE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>
        <w:rPr>
          <w:rFonts w:eastAsia="Times New Roman" w:cstheme="minorHAnsi"/>
          <w:b/>
          <w:bCs/>
          <w:color w:val="000000" w:themeColor="text1"/>
          <w:sz w:val="20"/>
          <w:szCs w:val="20"/>
        </w:rPr>
        <w:t>A</w:t>
      </w:r>
      <w:r w:rsidR="00941013" w:rsidRPr="00F2549E">
        <w:rPr>
          <w:rFonts w:eastAsia="Times New Roman" w:cstheme="minorHAnsi"/>
          <w:b/>
          <w:bCs/>
          <w:color w:val="000000" w:themeColor="text1"/>
          <w:sz w:val="20"/>
          <w:szCs w:val="20"/>
        </w:rPr>
        <w:t>greement</w:t>
      </w:r>
      <w:r>
        <w:rPr>
          <w:rFonts w:eastAsia="Times New Roman" w:cstheme="minorHAnsi"/>
          <w:b/>
          <w:bCs/>
          <w:color w:val="000000" w:themeColor="text1"/>
          <w:sz w:val="20"/>
          <w:szCs w:val="20"/>
        </w:rPr>
        <w:t>/precaution</w:t>
      </w:r>
      <w:r w:rsidR="009257F7" w:rsidRPr="00F2549E">
        <w:rPr>
          <w:rFonts w:eastAsia="Times New Roman" w:cstheme="minorHAnsi"/>
          <w:b/>
          <w:bCs/>
          <w:color w:val="000000" w:themeColor="text1"/>
          <w:sz w:val="20"/>
          <w:szCs w:val="20"/>
        </w:rPr>
        <w:t xml:space="preserve">: </w:t>
      </w:r>
      <w:r w:rsidR="002A0DC3">
        <w:rPr>
          <w:rFonts w:eastAsia="Times New Roman" w:cstheme="minorHAnsi"/>
          <w:color w:val="000000" w:themeColor="text1"/>
          <w:sz w:val="20"/>
          <w:szCs w:val="20"/>
        </w:rPr>
        <w:t>This</w:t>
      </w:r>
      <w:r w:rsidR="00F01229" w:rsidRPr="00F2549E">
        <w:rPr>
          <w:rFonts w:eastAsia="Times New Roman" w:cstheme="minorHAnsi"/>
          <w:color w:val="000000" w:themeColor="text1"/>
          <w:sz w:val="20"/>
          <w:szCs w:val="20"/>
        </w:rPr>
        <w:t xml:space="preserve"> is a</w:t>
      </w:r>
      <w:r w:rsidR="00941013" w:rsidRPr="00F2549E">
        <w:rPr>
          <w:rFonts w:eastAsia="Times New Roman" w:cstheme="minorHAnsi"/>
          <w:color w:val="000000" w:themeColor="text1"/>
          <w:sz w:val="20"/>
          <w:szCs w:val="20"/>
        </w:rPr>
        <w:t>n early</w:t>
      </w:r>
      <w:r w:rsidR="00F01229" w:rsidRPr="00F2549E">
        <w:rPr>
          <w:rFonts w:eastAsia="Times New Roman" w:cstheme="minorHAnsi"/>
          <w:color w:val="000000" w:themeColor="text1"/>
          <w:sz w:val="20"/>
          <w:szCs w:val="20"/>
        </w:rPr>
        <w:t xml:space="preserve"> rough draft</w:t>
      </w:r>
      <w:r w:rsidR="009257F7" w:rsidRPr="00F2549E">
        <w:rPr>
          <w:rFonts w:eastAsia="Times New Roman" w:cstheme="minorHAnsi"/>
          <w:color w:val="000000" w:themeColor="text1"/>
          <w:sz w:val="20"/>
          <w:szCs w:val="20"/>
        </w:rPr>
        <w:t xml:space="preserve"> from more than half a year ago</w:t>
      </w:r>
      <w:r w:rsidR="00F01229" w:rsidRPr="00F2549E">
        <w:rPr>
          <w:rFonts w:eastAsia="Times New Roman" w:cstheme="minorHAnsi"/>
          <w:color w:val="000000" w:themeColor="text1"/>
          <w:sz w:val="20"/>
          <w:szCs w:val="20"/>
        </w:rPr>
        <w:t>,</w:t>
      </w:r>
      <w:r w:rsidR="00F01229" w:rsidRPr="00F2549E">
        <w:rPr>
          <w:rFonts w:eastAsia="Times New Roman" w:cstheme="minorHAnsi"/>
          <w:b/>
          <w:bCs/>
          <w:color w:val="000000" w:themeColor="text1"/>
          <w:sz w:val="20"/>
          <w:szCs w:val="20"/>
        </w:rPr>
        <w:t xml:space="preserve"> </w:t>
      </w:r>
      <w:r w:rsidR="00F01229" w:rsidRPr="00F2549E">
        <w:rPr>
          <w:rFonts w:eastAsia="Times New Roman" w:cstheme="minorHAnsi"/>
          <w:color w:val="000000" w:themeColor="text1"/>
          <w:sz w:val="20"/>
          <w:szCs w:val="20"/>
        </w:rPr>
        <w:t>so it contain</w:t>
      </w:r>
      <w:r w:rsidR="009257F7" w:rsidRPr="00F2549E">
        <w:rPr>
          <w:rFonts w:eastAsia="Times New Roman" w:cstheme="minorHAnsi"/>
          <w:color w:val="000000" w:themeColor="text1"/>
          <w:sz w:val="20"/>
          <w:szCs w:val="20"/>
        </w:rPr>
        <w:t>s</w:t>
      </w:r>
      <w:r w:rsidR="00F01229" w:rsidRPr="00F2549E">
        <w:rPr>
          <w:rFonts w:eastAsia="Times New Roman" w:cstheme="minorHAnsi"/>
          <w:color w:val="000000" w:themeColor="text1"/>
          <w:sz w:val="20"/>
          <w:szCs w:val="20"/>
        </w:rPr>
        <w:t xml:space="preserve"> some </w:t>
      </w:r>
      <w:r w:rsidR="00D138F5">
        <w:rPr>
          <w:rFonts w:eastAsia="Times New Roman" w:cstheme="minorHAnsi"/>
          <w:color w:val="000000" w:themeColor="text1"/>
          <w:sz w:val="20"/>
          <w:szCs w:val="20"/>
        </w:rPr>
        <w:t>inaccurate/</w:t>
      </w:r>
      <w:r w:rsidR="009257F7" w:rsidRPr="00F2549E">
        <w:rPr>
          <w:rFonts w:eastAsia="Times New Roman" w:cstheme="minorHAnsi"/>
          <w:color w:val="000000" w:themeColor="text1"/>
          <w:sz w:val="20"/>
          <w:szCs w:val="20"/>
        </w:rPr>
        <w:t xml:space="preserve">outdated info for the coming 2020 </w:t>
      </w:r>
      <w:r w:rsidR="0099622F">
        <w:rPr>
          <w:rFonts w:eastAsia="Times New Roman" w:cstheme="minorHAnsi"/>
          <w:color w:val="000000" w:themeColor="text1"/>
          <w:sz w:val="20"/>
          <w:szCs w:val="20"/>
        </w:rPr>
        <w:t>y</w:t>
      </w:r>
      <w:r w:rsidR="00407CC9">
        <w:rPr>
          <w:rFonts w:eastAsia="Times New Roman" w:cstheme="minorHAnsi"/>
          <w:color w:val="000000" w:themeColor="text1"/>
          <w:sz w:val="20"/>
          <w:szCs w:val="20"/>
        </w:rPr>
        <w:t>ea</w:t>
      </w:r>
      <w:r w:rsidR="0099622F">
        <w:rPr>
          <w:rFonts w:eastAsia="Times New Roman" w:cstheme="minorHAnsi"/>
          <w:color w:val="000000" w:themeColor="text1"/>
          <w:sz w:val="20"/>
          <w:szCs w:val="20"/>
        </w:rPr>
        <w:t>r</w:t>
      </w:r>
      <w:r w:rsidR="00F01229" w:rsidRPr="00F2549E">
        <w:rPr>
          <w:rFonts w:eastAsia="Times New Roman" w:cstheme="minorHAnsi"/>
          <w:color w:val="000000" w:themeColor="text1"/>
          <w:sz w:val="20"/>
          <w:szCs w:val="20"/>
        </w:rPr>
        <w:t>. Please double-check with each site</w:t>
      </w:r>
      <w:r w:rsidR="00160A7E">
        <w:rPr>
          <w:rFonts w:eastAsia="Times New Roman" w:cstheme="minorHAnsi"/>
          <w:color w:val="000000" w:themeColor="text1"/>
          <w:sz w:val="20"/>
          <w:szCs w:val="20"/>
        </w:rPr>
        <w:t xml:space="preserve"> and </w:t>
      </w:r>
      <w:r w:rsidR="00941013" w:rsidRPr="00F2549E">
        <w:rPr>
          <w:rFonts w:eastAsia="Times New Roman" w:cstheme="minorHAnsi"/>
          <w:color w:val="000000" w:themeColor="text1"/>
          <w:sz w:val="20"/>
          <w:szCs w:val="20"/>
        </w:rPr>
        <w:t>agree that I will not be held responsible for any inaccurate/outdate</w:t>
      </w:r>
      <w:r w:rsidR="00776054" w:rsidRPr="00F2549E">
        <w:rPr>
          <w:rFonts w:eastAsia="Times New Roman" w:cstheme="minorHAnsi"/>
          <w:color w:val="000000" w:themeColor="text1"/>
          <w:sz w:val="20"/>
          <w:szCs w:val="20"/>
        </w:rPr>
        <w:t>d</w:t>
      </w:r>
      <w:r w:rsidR="00941013" w:rsidRPr="00F2549E">
        <w:rPr>
          <w:rFonts w:eastAsia="Times New Roman" w:cstheme="minorHAnsi"/>
          <w:color w:val="000000" w:themeColor="text1"/>
          <w:sz w:val="20"/>
          <w:szCs w:val="20"/>
        </w:rPr>
        <w:t xml:space="preserve"> info, thank you.</w:t>
      </w:r>
    </w:p>
    <w:p w14:paraId="273E4135" w14:textId="56ABF12C" w:rsidR="00F043C6" w:rsidRPr="00F2549E" w:rsidRDefault="00F043C6" w:rsidP="009113DE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F2549E">
        <w:rPr>
          <w:rFonts w:eastAsia="Times New Roman" w:cstheme="minorHAnsi"/>
          <w:b/>
          <w:bCs/>
          <w:color w:val="000000" w:themeColor="text1"/>
          <w:sz w:val="20"/>
          <w:szCs w:val="20"/>
        </w:rPr>
        <w:t xml:space="preserve">Abbreviations: </w:t>
      </w:r>
      <w:r w:rsidRPr="00F2549E">
        <w:rPr>
          <w:rFonts w:eastAsia="Times New Roman" w:cstheme="minorHAnsi"/>
          <w:color w:val="000000" w:themeColor="text1"/>
          <w:sz w:val="20"/>
          <w:szCs w:val="20"/>
        </w:rPr>
        <w:t>“U” means University/College; “CMU” means Community Mental Health; “</w:t>
      </w:r>
      <w:r w:rsidR="00991C33" w:rsidRPr="00F2549E">
        <w:rPr>
          <w:rFonts w:eastAsia="Times New Roman" w:cstheme="minorHAnsi"/>
          <w:color w:val="000000" w:themeColor="text1"/>
          <w:sz w:val="20"/>
          <w:szCs w:val="20"/>
        </w:rPr>
        <w:t>MC</w:t>
      </w:r>
      <w:r w:rsidRPr="00F2549E">
        <w:rPr>
          <w:rFonts w:eastAsia="Times New Roman" w:cstheme="minorHAnsi"/>
          <w:color w:val="000000" w:themeColor="text1"/>
          <w:sz w:val="20"/>
          <w:szCs w:val="20"/>
        </w:rPr>
        <w:t>” means Mandarin</w:t>
      </w:r>
      <w:r w:rsidR="00991C33" w:rsidRPr="00F2549E">
        <w:rPr>
          <w:rFonts w:eastAsia="Times New Roman" w:cstheme="minorHAnsi"/>
          <w:color w:val="000000" w:themeColor="text1"/>
          <w:sz w:val="20"/>
          <w:szCs w:val="20"/>
        </w:rPr>
        <w:t xml:space="preserve"> Chinese.</w:t>
      </w:r>
    </w:p>
    <w:p w14:paraId="09A91725" w14:textId="7C6350D3" w:rsidR="00F01229" w:rsidRPr="00F2549E" w:rsidRDefault="00184508" w:rsidP="009113DE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F2549E">
        <w:rPr>
          <w:rFonts w:eastAsia="Times New Roman" w:cstheme="minorHAnsi"/>
          <w:b/>
          <w:bCs/>
          <w:color w:val="000000" w:themeColor="text1"/>
          <w:sz w:val="20"/>
          <w:szCs w:val="20"/>
        </w:rPr>
        <w:t xml:space="preserve">Blue </w:t>
      </w:r>
      <w:r w:rsidR="00F01229" w:rsidRPr="00F2549E">
        <w:rPr>
          <w:rFonts w:eastAsia="Times New Roman" w:cstheme="minorHAnsi"/>
          <w:b/>
          <w:bCs/>
          <w:color w:val="000000" w:themeColor="text1"/>
          <w:sz w:val="20"/>
          <w:szCs w:val="20"/>
        </w:rPr>
        <w:t>highlighted</w:t>
      </w:r>
      <w:r w:rsidR="00D8201E">
        <w:rPr>
          <w:rFonts w:eastAsia="Times New Roman" w:cstheme="minorHAnsi"/>
          <w:b/>
          <w:bCs/>
          <w:color w:val="000000" w:themeColor="text1"/>
          <w:sz w:val="20"/>
          <w:szCs w:val="20"/>
        </w:rPr>
        <w:t xml:space="preserve"> sites</w:t>
      </w:r>
      <w:r w:rsidR="00F01229" w:rsidRPr="00F2549E">
        <w:rPr>
          <w:rFonts w:eastAsia="Times New Roman" w:cstheme="minorHAnsi"/>
          <w:b/>
          <w:bCs/>
          <w:color w:val="000000" w:themeColor="text1"/>
          <w:sz w:val="20"/>
          <w:szCs w:val="20"/>
        </w:rPr>
        <w:t xml:space="preserve">: </w:t>
      </w:r>
      <w:r w:rsidR="00F01229" w:rsidRPr="00F2549E">
        <w:rPr>
          <w:rFonts w:eastAsia="Times New Roman" w:cstheme="minorHAnsi"/>
          <w:color w:val="000000" w:themeColor="text1"/>
          <w:sz w:val="20"/>
          <w:szCs w:val="20"/>
        </w:rPr>
        <w:t>I did not apply</w:t>
      </w:r>
      <w:r w:rsidR="007C0137" w:rsidRPr="00F2549E">
        <w:rPr>
          <w:rFonts w:eastAsia="Times New Roman" w:cstheme="minorHAnsi"/>
          <w:color w:val="000000" w:themeColor="text1"/>
          <w:sz w:val="20"/>
          <w:szCs w:val="20"/>
        </w:rPr>
        <w:t>, so my knowledge is limited.</w:t>
      </w:r>
    </w:p>
    <w:p w14:paraId="3F113C8A" w14:textId="28CFE908" w:rsidR="00D87D9C" w:rsidRDefault="00D87D9C" w:rsidP="009113DE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F2549E">
        <w:rPr>
          <w:rFonts w:eastAsia="Times New Roman" w:cstheme="minorHAnsi"/>
          <w:b/>
          <w:bCs/>
          <w:color w:val="000000" w:themeColor="text1"/>
          <w:sz w:val="20"/>
          <w:szCs w:val="20"/>
        </w:rPr>
        <w:t>Order:</w:t>
      </w:r>
      <w:r w:rsidRPr="00F2549E">
        <w:rPr>
          <w:rFonts w:eastAsia="Times New Roman" w:cstheme="minorHAnsi"/>
          <w:color w:val="000000" w:themeColor="text1"/>
          <w:sz w:val="20"/>
          <w:szCs w:val="20"/>
        </w:rPr>
        <w:t xml:space="preserve"> </w:t>
      </w:r>
      <w:r w:rsidR="002B5836">
        <w:rPr>
          <w:rFonts w:eastAsia="Times New Roman" w:cstheme="minorHAnsi"/>
          <w:color w:val="000000" w:themeColor="text1"/>
          <w:sz w:val="20"/>
          <w:szCs w:val="20"/>
        </w:rPr>
        <w:t>S</w:t>
      </w:r>
      <w:r w:rsidRPr="00F2549E">
        <w:rPr>
          <w:rFonts w:eastAsia="Times New Roman" w:cstheme="minorHAnsi"/>
          <w:color w:val="000000" w:themeColor="text1"/>
          <w:sz w:val="20"/>
          <w:szCs w:val="20"/>
        </w:rPr>
        <w:t>ites are ranked by their application d</w:t>
      </w:r>
      <w:r w:rsidR="00E83EDA">
        <w:rPr>
          <w:rFonts w:eastAsia="Times New Roman" w:cstheme="minorHAnsi"/>
          <w:color w:val="000000" w:themeColor="text1"/>
          <w:sz w:val="20"/>
          <w:szCs w:val="20"/>
        </w:rPr>
        <w:t>ue dates.</w:t>
      </w:r>
    </w:p>
    <w:p w14:paraId="15A8A7D5" w14:textId="4D2EDA0C" w:rsidR="0084728D" w:rsidRPr="0084728D" w:rsidRDefault="00A55F83" w:rsidP="0084728D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>
        <w:rPr>
          <w:rFonts w:eastAsia="Times New Roman" w:cstheme="minorHAnsi"/>
          <w:b/>
          <w:bCs/>
          <w:color w:val="000000" w:themeColor="text1"/>
          <w:sz w:val="20"/>
          <w:szCs w:val="20"/>
        </w:rPr>
        <w:t xml:space="preserve">My </w:t>
      </w:r>
      <w:r w:rsidR="003D12C4">
        <w:rPr>
          <w:rFonts w:eastAsia="Times New Roman" w:cstheme="minorHAnsi"/>
          <w:b/>
          <w:bCs/>
          <w:color w:val="000000" w:themeColor="text1"/>
          <w:sz w:val="20"/>
          <w:szCs w:val="20"/>
        </w:rPr>
        <w:t>contact</w:t>
      </w:r>
      <w:r>
        <w:rPr>
          <w:rFonts w:eastAsia="Times New Roman" w:cstheme="minorHAnsi"/>
          <w:b/>
          <w:bCs/>
          <w:color w:val="000000" w:themeColor="text1"/>
          <w:sz w:val="20"/>
          <w:szCs w:val="20"/>
        </w:rPr>
        <w:t>:</w:t>
      </w:r>
      <w:r w:rsidR="00AD2834">
        <w:rPr>
          <w:rFonts w:eastAsia="Times New Roman" w:cstheme="minorHAnsi"/>
          <w:color w:val="000000" w:themeColor="text1"/>
          <w:sz w:val="20"/>
          <w:szCs w:val="20"/>
        </w:rPr>
        <w:t xml:space="preserve"> </w:t>
      </w:r>
      <w:hyperlink r:id="rId8" w:history="1">
        <w:r w:rsidR="0084728D" w:rsidRPr="0084728D">
          <w:rPr>
            <w:rStyle w:val="Hyperlink"/>
            <w:rFonts w:eastAsia="Times New Roman" w:cstheme="minorHAnsi"/>
            <w:sz w:val="20"/>
            <w:szCs w:val="20"/>
          </w:rPr>
          <w:t>jhsu@alliant.edu</w:t>
        </w:r>
      </w:hyperlink>
    </w:p>
    <w:p w14:paraId="6A4CA450" w14:textId="33930ECC" w:rsidR="00196E4A" w:rsidRPr="006B60CE" w:rsidRDefault="00A81584" w:rsidP="006B60CE">
      <w:pPr>
        <w:pStyle w:val="ListParagraph"/>
        <w:spacing w:after="0" w:line="240" w:lineRule="auto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>
        <w:rPr>
          <w:rFonts w:eastAsia="Times New Roman" w:cstheme="minorHAnsi"/>
          <w:color w:val="000000" w:themeColor="text1"/>
          <w:sz w:val="20"/>
          <w:szCs w:val="20"/>
        </w:rPr>
        <w:t>Feel free to email me if you have question(s)</w:t>
      </w:r>
      <w:r w:rsidR="00EE631A">
        <w:rPr>
          <w:rFonts w:eastAsia="Times New Roman" w:cstheme="minorHAnsi"/>
          <w:color w:val="000000" w:themeColor="text1"/>
          <w:sz w:val="20"/>
          <w:szCs w:val="20"/>
        </w:rPr>
        <w:t>. I am quite busy as an intern</w:t>
      </w:r>
      <w:r w:rsidR="00972FEA">
        <w:rPr>
          <w:rFonts w:eastAsia="Times New Roman" w:cstheme="minorHAnsi"/>
          <w:color w:val="000000" w:themeColor="text1"/>
          <w:sz w:val="20"/>
          <w:szCs w:val="20"/>
        </w:rPr>
        <w:t xml:space="preserve">, but I will try my best to </w:t>
      </w:r>
      <w:r w:rsidR="00702EB7">
        <w:rPr>
          <w:rFonts w:eastAsia="Times New Roman" w:cstheme="minorHAnsi"/>
          <w:color w:val="000000" w:themeColor="text1"/>
          <w:sz w:val="20"/>
          <w:szCs w:val="20"/>
        </w:rPr>
        <w:t>assist</w:t>
      </w:r>
      <w:r w:rsidR="00972FEA">
        <w:rPr>
          <w:rFonts w:eastAsia="Times New Roman" w:cstheme="minorHAnsi"/>
          <w:color w:val="000000" w:themeColor="text1"/>
          <w:sz w:val="20"/>
          <w:szCs w:val="20"/>
        </w:rPr>
        <w:t xml:space="preserve"> you as </w:t>
      </w:r>
      <w:r w:rsidR="00BD4024">
        <w:rPr>
          <w:rFonts w:eastAsia="Times New Roman" w:cstheme="minorHAnsi"/>
          <w:color w:val="000000" w:themeColor="text1"/>
          <w:sz w:val="20"/>
          <w:szCs w:val="20"/>
        </w:rPr>
        <w:t xml:space="preserve">how I </w:t>
      </w:r>
      <w:r w:rsidR="00972FEA">
        <w:rPr>
          <w:rFonts w:eastAsia="Times New Roman" w:cstheme="minorHAnsi"/>
          <w:color w:val="000000" w:themeColor="text1"/>
          <w:sz w:val="20"/>
          <w:szCs w:val="20"/>
        </w:rPr>
        <w:t>have been helped by others in the past, thanks.</w:t>
      </w:r>
    </w:p>
    <w:p w14:paraId="748F44D1" w14:textId="77777777" w:rsidR="00F043C6" w:rsidRPr="00DE0A9E" w:rsidRDefault="00F043C6" w:rsidP="00AD17AD">
      <w:pPr>
        <w:spacing w:after="0" w:line="240" w:lineRule="auto"/>
        <w:rPr>
          <w:rFonts w:ascii="Verdana" w:eastAsia="Times New Roman" w:hAnsi="Verdana" w:cs="Times New Roman"/>
          <w:b/>
          <w:bCs/>
          <w:color w:val="0B5394"/>
          <w:sz w:val="20"/>
          <w:szCs w:val="20"/>
        </w:rPr>
      </w:pPr>
    </w:p>
    <w:tbl>
      <w:tblPr>
        <w:tblW w:w="10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5"/>
        <w:gridCol w:w="720"/>
        <w:gridCol w:w="990"/>
        <w:gridCol w:w="2245"/>
        <w:gridCol w:w="720"/>
        <w:gridCol w:w="720"/>
        <w:gridCol w:w="1260"/>
        <w:gridCol w:w="810"/>
        <w:gridCol w:w="1355"/>
        <w:gridCol w:w="1165"/>
      </w:tblGrid>
      <w:tr w:rsidR="009257F7" w:rsidRPr="00F043C6" w14:paraId="52BBC8AC" w14:textId="1E22E2A1" w:rsidTr="009257F7">
        <w:tc>
          <w:tcPr>
            <w:tcW w:w="805" w:type="dxa"/>
            <w:shd w:val="clear" w:color="auto" w:fill="E7E6E6" w:themeFill="background2"/>
            <w:vAlign w:val="center"/>
          </w:tcPr>
          <w:p w14:paraId="1F3974BC" w14:textId="69E57B72" w:rsidR="009257F7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F01229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Ha</w:t>
            </w:r>
            <w:r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ve</w:t>
            </w:r>
            <w:r w:rsidRPr="00F01229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 xml:space="preserve"> you</w:t>
            </w:r>
          </w:p>
          <w:p w14:paraId="07CBD2DA" w14:textId="663503DB" w:rsidR="009257F7" w:rsidRDefault="00776054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contacted</w:t>
            </w:r>
          </w:p>
          <w:p w14:paraId="3B4D3647" w14:textId="7A401753" w:rsidR="009257F7" w:rsidRPr="00F01229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F01229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the site?</w:t>
            </w:r>
          </w:p>
        </w:tc>
        <w:tc>
          <w:tcPr>
            <w:tcW w:w="720" w:type="dxa"/>
            <w:shd w:val="clear" w:color="auto" w:fill="E7E6E6" w:themeFill="background2"/>
            <w:vAlign w:val="center"/>
          </w:tcPr>
          <w:p w14:paraId="0CB9C2A3" w14:textId="110D4436" w:rsidR="009257F7" w:rsidRPr="00F01229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F01229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Type</w:t>
            </w:r>
          </w:p>
        </w:tc>
        <w:tc>
          <w:tcPr>
            <w:tcW w:w="990" w:type="dxa"/>
            <w:shd w:val="clear" w:color="auto" w:fill="E7E6E6" w:themeFill="background2"/>
            <w:vAlign w:val="center"/>
          </w:tcPr>
          <w:p w14:paraId="06C089B8" w14:textId="6BF0C31B" w:rsidR="009257F7" w:rsidRPr="00F01229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F01229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Interview</w:t>
            </w:r>
            <w:r w:rsidR="00F25742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 xml:space="preserve"> format</w:t>
            </w:r>
          </w:p>
        </w:tc>
        <w:tc>
          <w:tcPr>
            <w:tcW w:w="2245" w:type="dxa"/>
            <w:shd w:val="clear" w:color="auto" w:fill="E7E6E6" w:themeFill="background2"/>
            <w:vAlign w:val="center"/>
          </w:tcPr>
          <w:p w14:paraId="0D5C0CF5" w14:textId="5269E348" w:rsidR="009257F7" w:rsidRPr="00F01229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F01229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Training Director</w:t>
            </w:r>
            <w:r w:rsidR="008A6CCE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 xml:space="preserve"> or </w:t>
            </w:r>
            <w:r w:rsidR="00843394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person of contact</w:t>
            </w:r>
          </w:p>
        </w:tc>
        <w:tc>
          <w:tcPr>
            <w:tcW w:w="720" w:type="dxa"/>
            <w:shd w:val="clear" w:color="auto" w:fill="E7E6E6" w:themeFill="background2"/>
            <w:vAlign w:val="center"/>
          </w:tcPr>
          <w:p w14:paraId="11548983" w14:textId="7653F146" w:rsidR="009257F7" w:rsidRPr="00F01229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F01229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Deadline</w:t>
            </w:r>
          </w:p>
        </w:tc>
        <w:tc>
          <w:tcPr>
            <w:tcW w:w="720" w:type="dxa"/>
            <w:shd w:val="clear" w:color="auto" w:fill="E7E6E6" w:themeFill="background2"/>
            <w:vAlign w:val="center"/>
          </w:tcPr>
          <w:p w14:paraId="02DAB2DE" w14:textId="40C56E83" w:rsidR="009257F7" w:rsidRPr="00F01229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F01229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Interview</w:t>
            </w:r>
          </w:p>
          <w:p w14:paraId="2D8A4427" w14:textId="77631954" w:rsidR="009257F7" w:rsidRPr="00F01229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F01229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Dates</w:t>
            </w:r>
          </w:p>
        </w:tc>
        <w:tc>
          <w:tcPr>
            <w:tcW w:w="1260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735AA6" w14:textId="3FCE2E5C" w:rsidR="009257F7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F01229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Internship</w:t>
            </w:r>
          </w:p>
          <w:p w14:paraId="7BEC1D2E" w14:textId="168FB083" w:rsidR="009257F7" w:rsidRPr="00F01229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F01229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Site</w:t>
            </w:r>
          </w:p>
        </w:tc>
        <w:tc>
          <w:tcPr>
            <w:tcW w:w="810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2870B0" w14:textId="4CCC0116" w:rsidR="009257F7" w:rsidRPr="00F01229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F01229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Location</w:t>
            </w:r>
          </w:p>
        </w:tc>
        <w:tc>
          <w:tcPr>
            <w:tcW w:w="2520" w:type="dxa"/>
            <w:gridSpan w:val="2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C0D443" w14:textId="1D593D5F" w:rsidR="009257F7" w:rsidRDefault="0042644F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C</w:t>
            </w:r>
            <w:r w:rsidR="009257F7" w:rsidRPr="00F01229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linicians</w:t>
            </w:r>
            <w:r w:rsidR="009E38F4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/supervisors</w:t>
            </w:r>
          </w:p>
          <w:p w14:paraId="068354D0" w14:textId="1FC55F56" w:rsidR="009257F7" w:rsidRPr="00F01229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F01229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>on-site</w:t>
            </w:r>
            <w:r w:rsidR="0042644F"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  <w:t xml:space="preserve"> who speak MC</w:t>
            </w:r>
          </w:p>
          <w:p w14:paraId="3B5D0EDC" w14:textId="77777777" w:rsidR="009257F7" w:rsidRPr="00F01229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F01229" w:rsidRPr="00F043C6" w14:paraId="2EE6AE8F" w14:textId="04ED48B2" w:rsidTr="0069250D">
        <w:tc>
          <w:tcPr>
            <w:tcW w:w="805" w:type="dxa"/>
            <w:shd w:val="clear" w:color="auto" w:fill="auto"/>
            <w:vAlign w:val="center"/>
          </w:tcPr>
          <w:p w14:paraId="579CF157" w14:textId="5CED7594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bookmarkStart w:id="0" w:name="_Hlk24126650"/>
          </w:p>
        </w:tc>
        <w:tc>
          <w:tcPr>
            <w:tcW w:w="720" w:type="dxa"/>
            <w:shd w:val="clear" w:color="auto" w:fill="auto"/>
            <w:vAlign w:val="center"/>
          </w:tcPr>
          <w:p w14:paraId="12E8A16E" w14:textId="22D9AA63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9D9C3D5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  <w:p w14:paraId="7A09CF92" w14:textId="64B333DE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online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6DB7B483" w14:textId="1478D180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Claytie</w:t>
            </w:r>
            <w:proofErr w:type="spellEnd"/>
            <w:r w:rsidRPr="00F043C6">
              <w:rPr>
                <w:rFonts w:eastAsia="Times New Roman" w:cstheme="minorHAnsi"/>
                <w:sz w:val="16"/>
                <w:szCs w:val="16"/>
              </w:rPr>
              <w:t xml:space="preserve"> Davis III</w:t>
            </w:r>
          </w:p>
          <w:p w14:paraId="3A12DFCD" w14:textId="7CF81F43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5DF73AFF" w14:textId="0DC192CE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01</w:t>
            </w:r>
            <w:r w:rsidR="00F01229"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A0C8BCD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131E4249" w14:textId="34475D11" w:rsidR="00C4139C" w:rsidRPr="00F043C6" w:rsidRDefault="00C4139C" w:rsidP="003C0FB4">
            <w:pPr>
              <w:spacing w:after="0" w:line="240" w:lineRule="auto"/>
              <w:contextualSpacing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3BFBF" w14:textId="488D05B2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C Berkeley (UCC)</w:t>
            </w:r>
          </w:p>
        </w:tc>
        <w:tc>
          <w:tcPr>
            <w:tcW w:w="8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FCCA4" w14:textId="3D5804CD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</w:t>
            </w:r>
          </w:p>
        </w:tc>
        <w:tc>
          <w:tcPr>
            <w:tcW w:w="13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D1478" w14:textId="47C8C3C6" w:rsidR="00C4139C" w:rsidRPr="00F043C6" w:rsidRDefault="00C4139C" w:rsidP="00941013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Yu BI</w:t>
            </w:r>
          </w:p>
          <w:p w14:paraId="333A89A5" w14:textId="5DCFC242" w:rsidR="00C4139C" w:rsidRPr="00F043C6" w:rsidRDefault="00C4139C" w:rsidP="00941013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 xml:space="preserve">--Christine 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Chih</w:t>
            </w:r>
            <w:proofErr w:type="spellEnd"/>
            <w:r w:rsidRPr="00F043C6">
              <w:rPr>
                <w:rFonts w:eastAsia="Times New Roman" w:cstheme="minorHAnsi"/>
                <w:sz w:val="16"/>
                <w:szCs w:val="16"/>
              </w:rPr>
              <w:t>-Ting Chang</w:t>
            </w:r>
          </w:p>
        </w:tc>
        <w:tc>
          <w:tcPr>
            <w:tcW w:w="1165" w:type="dxa"/>
            <w:shd w:val="clear" w:color="auto" w:fill="auto"/>
            <w:vAlign w:val="center"/>
          </w:tcPr>
          <w:p w14:paraId="14D66199" w14:textId="77777777" w:rsidR="00C4139C" w:rsidRDefault="00C4139C" w:rsidP="00941013">
            <w:pPr>
              <w:rPr>
                <w:rFonts w:eastAsia="Times New Roman" w:cstheme="minorHAnsi"/>
                <w:sz w:val="16"/>
                <w:szCs w:val="16"/>
              </w:rPr>
            </w:pPr>
          </w:p>
          <w:p w14:paraId="1E0A867E" w14:textId="77777777" w:rsidR="00C4139C" w:rsidRPr="00F043C6" w:rsidRDefault="00C4139C" w:rsidP="00941013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F01229" w:rsidRPr="00F043C6" w14:paraId="01FAF27A" w14:textId="5CEFE425" w:rsidTr="0069250D">
        <w:tc>
          <w:tcPr>
            <w:tcW w:w="805" w:type="dxa"/>
            <w:shd w:val="clear" w:color="auto" w:fill="auto"/>
            <w:vAlign w:val="center"/>
          </w:tcPr>
          <w:p w14:paraId="780C475F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43380D42" w14:textId="61194920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0E18E9B" w14:textId="136A6033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13A0AE3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1748F387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260FF071" w14:textId="0AC088B3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online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54E54BFA" w14:textId="656D1D75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Mary Mendoza-Newman</w:t>
            </w:r>
          </w:p>
          <w:p w14:paraId="58ED7CAA" w14:textId="14BC2476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D03AB8D" w14:textId="1F471E56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11/01</w:t>
            </w:r>
            <w:r w:rsidR="00F01229">
              <w:rPr>
                <w:rFonts w:eastAsia="Times New Roman" w:cstheme="minorHAnsi"/>
                <w:color w:val="222222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2E5DE21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10738367" w14:textId="5B59FB0B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7A76B" w14:textId="278FC198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Stanford Univ CAPS</w:t>
            </w:r>
          </w:p>
        </w:tc>
        <w:tc>
          <w:tcPr>
            <w:tcW w:w="8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E71B0" w14:textId="4DBE3A59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</w:t>
            </w:r>
          </w:p>
        </w:tc>
        <w:tc>
          <w:tcPr>
            <w:tcW w:w="13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C4CA8" w14:textId="1E45B707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Helen H. Hsu</w:t>
            </w:r>
          </w:p>
        </w:tc>
        <w:tc>
          <w:tcPr>
            <w:tcW w:w="1165" w:type="dxa"/>
            <w:shd w:val="clear" w:color="auto" w:fill="auto"/>
            <w:vAlign w:val="center"/>
          </w:tcPr>
          <w:p w14:paraId="7A103874" w14:textId="77777777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F01229" w:rsidRPr="00F043C6" w14:paraId="5CBD92BA" w14:textId="66494CE4" w:rsidTr="0069250D">
        <w:tc>
          <w:tcPr>
            <w:tcW w:w="805" w:type="dxa"/>
            <w:shd w:val="clear" w:color="auto" w:fill="auto"/>
            <w:vAlign w:val="center"/>
          </w:tcPr>
          <w:p w14:paraId="2D154D3D" w14:textId="22174DAF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2B3F173" w14:textId="4DE6C51F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MH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2706D89" w14:textId="41F6EAFA" w:rsidR="00C4139C" w:rsidRPr="00F043C6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In person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18FF3E03" w14:textId="4C87D7D9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Valeria Romero</w:t>
            </w:r>
          </w:p>
          <w:p w14:paraId="57975D59" w14:textId="10CF7200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E2CCC3D" w14:textId="2D2EBFDD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01</w:t>
            </w:r>
            <w:r w:rsidR="00F01229"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004C191" w14:textId="25694036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EE348F" w14:textId="77777777" w:rsidR="00C4139C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Pacific Clinics</w:t>
            </w:r>
          </w:p>
          <w:p w14:paraId="30717D86" w14:textId="54DC4CE6" w:rsidR="000E191C" w:rsidRPr="00F043C6" w:rsidRDefault="000E191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(Asian Pacific Family Center)</w:t>
            </w:r>
          </w:p>
        </w:tc>
        <w:tc>
          <w:tcPr>
            <w:tcW w:w="8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E95B0B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</w:t>
            </w:r>
          </w:p>
        </w:tc>
        <w:tc>
          <w:tcPr>
            <w:tcW w:w="13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5674E8" w14:textId="76E97F83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Winnie H</w:t>
            </w:r>
            <w:r w:rsidR="007D60BE">
              <w:rPr>
                <w:rFonts w:eastAsia="Times New Roman" w:cstheme="minorHAnsi"/>
                <w:sz w:val="16"/>
                <w:szCs w:val="16"/>
              </w:rPr>
              <w:t>sieh</w:t>
            </w:r>
          </w:p>
        </w:tc>
        <w:tc>
          <w:tcPr>
            <w:tcW w:w="1165" w:type="dxa"/>
            <w:shd w:val="clear" w:color="auto" w:fill="auto"/>
            <w:vAlign w:val="center"/>
          </w:tcPr>
          <w:p w14:paraId="2517B5F3" w14:textId="77777777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F01229" w:rsidRPr="00F043C6" w14:paraId="2BAEAF16" w14:textId="75091811" w:rsidTr="0069250D">
        <w:trPr>
          <w:trHeight w:val="421"/>
        </w:trPr>
        <w:tc>
          <w:tcPr>
            <w:tcW w:w="805" w:type="dxa"/>
            <w:shd w:val="clear" w:color="auto" w:fill="auto"/>
            <w:vAlign w:val="center"/>
          </w:tcPr>
          <w:p w14:paraId="491A2430" w14:textId="730BEC1E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89DFCEF" w14:textId="292525E8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7F0C5E9" w14:textId="1883BB5B" w:rsidR="00C4139C" w:rsidRPr="00F043C6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In person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0A087683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Tanya Brown</w:t>
            </w:r>
          </w:p>
          <w:p w14:paraId="6AE581FD" w14:textId="01552725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1B8BAFA" w14:textId="6D58388B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</w:t>
            </w:r>
            <w:r w:rsidR="00843394">
              <w:rPr>
                <w:rFonts w:eastAsia="Times New Roman" w:cstheme="minorHAnsi"/>
                <w:sz w:val="16"/>
                <w:szCs w:val="16"/>
              </w:rPr>
              <w:t>0</w:t>
            </w:r>
            <w:r w:rsidRPr="00F043C6">
              <w:rPr>
                <w:rFonts w:eastAsia="Times New Roman" w:cstheme="minorHAnsi"/>
                <w:sz w:val="16"/>
                <w:szCs w:val="16"/>
              </w:rPr>
              <w:t>1</w:t>
            </w:r>
            <w:r w:rsidR="00F01229"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200293A" w14:textId="51D10CBE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A8737" w14:textId="2522DAA4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niversity of California - Los Angeles</w:t>
            </w:r>
          </w:p>
        </w:tc>
        <w:tc>
          <w:tcPr>
            <w:tcW w:w="8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2073F" w14:textId="4CD41638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</w:t>
            </w:r>
          </w:p>
        </w:tc>
        <w:tc>
          <w:tcPr>
            <w:tcW w:w="13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E8483" w14:textId="2848C756" w:rsidR="00F933AA" w:rsidRDefault="00F933AA" w:rsidP="00F933AA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-</w:t>
            </w:r>
            <w:r w:rsidRPr="00F043C6">
              <w:rPr>
                <w:rFonts w:eastAsia="Times New Roman" w:cstheme="minorHAnsi"/>
                <w:sz w:val="16"/>
                <w:szCs w:val="16"/>
              </w:rPr>
              <w:t>Has a few Mandarin Chinese speaking</w:t>
            </w:r>
          </w:p>
          <w:p w14:paraId="4EBCD38D" w14:textId="7BEE7B1D" w:rsidR="00C4139C" w:rsidRPr="00F043C6" w:rsidRDefault="00F933AA" w:rsidP="00F933AA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linicians</w:t>
            </w:r>
          </w:p>
        </w:tc>
        <w:tc>
          <w:tcPr>
            <w:tcW w:w="1165" w:type="dxa"/>
            <w:shd w:val="clear" w:color="auto" w:fill="auto"/>
            <w:vAlign w:val="center"/>
          </w:tcPr>
          <w:p w14:paraId="4B3DCCBE" w14:textId="18229ADA" w:rsidR="00F933AA" w:rsidRPr="00F043C6" w:rsidRDefault="00F933AA" w:rsidP="00F933AA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  <w:p w14:paraId="78ED3B62" w14:textId="5D4EF6CE" w:rsidR="00C4139C" w:rsidRPr="00F043C6" w:rsidRDefault="00C4139C" w:rsidP="00941013">
            <w:pPr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F01229" w:rsidRPr="00F043C6" w14:paraId="543615FF" w14:textId="7A9B6328" w:rsidTr="0069250D">
        <w:tc>
          <w:tcPr>
            <w:tcW w:w="805" w:type="dxa"/>
            <w:shd w:val="clear" w:color="auto" w:fill="auto"/>
            <w:vAlign w:val="center"/>
          </w:tcPr>
          <w:p w14:paraId="21F2EAEA" w14:textId="2B6E27EC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0E860FB" w14:textId="183E0FB8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D66E36" w14:textId="6BDD9CBE" w:rsidR="00C4139C" w:rsidRPr="00F043C6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In person</w:t>
            </w:r>
            <w:r w:rsidR="00C4139C" w:rsidRPr="00F043C6">
              <w:rPr>
                <w:rFonts w:eastAsia="Times New Roman" w:cstheme="minorHAnsi"/>
                <w:sz w:val="16"/>
                <w:szCs w:val="16"/>
              </w:rPr>
              <w:t xml:space="preserve"> or online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05FE6D67" w14:textId="53E73B2F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Nancy Glenn</w:t>
            </w:r>
          </w:p>
          <w:p w14:paraId="1BB1481E" w14:textId="3ACB724F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A2924B8" w14:textId="05E9B4EB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01</w:t>
            </w:r>
            <w:r w:rsidR="00F01229"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B70A006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C3965" w14:textId="6EB00733" w:rsidR="00C4139C" w:rsidRPr="00F043C6" w:rsidRDefault="00C4139C" w:rsidP="005A69BD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niversity of San Francisco (UCC)</w:t>
            </w:r>
          </w:p>
        </w:tc>
        <w:tc>
          <w:tcPr>
            <w:tcW w:w="8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2DE30" w14:textId="15F7443F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</w:t>
            </w:r>
          </w:p>
        </w:tc>
        <w:tc>
          <w:tcPr>
            <w:tcW w:w="13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2B314" w14:textId="758F936C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Robin Li</w:t>
            </w:r>
          </w:p>
        </w:tc>
        <w:tc>
          <w:tcPr>
            <w:tcW w:w="1165" w:type="dxa"/>
            <w:shd w:val="clear" w:color="auto" w:fill="auto"/>
            <w:vAlign w:val="center"/>
          </w:tcPr>
          <w:p w14:paraId="3637DFC8" w14:textId="7EC94EB5" w:rsidR="00C4139C" w:rsidRPr="00F043C6" w:rsidRDefault="005A69BD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-924 MC students</w:t>
            </w:r>
          </w:p>
        </w:tc>
      </w:tr>
      <w:tr w:rsidR="00C4139C" w:rsidRPr="00F043C6" w14:paraId="5E1B1BF6" w14:textId="091F7F4B" w:rsidTr="00394678">
        <w:trPr>
          <w:trHeight w:val="583"/>
        </w:trPr>
        <w:tc>
          <w:tcPr>
            <w:tcW w:w="805" w:type="dxa"/>
            <w:shd w:val="clear" w:color="auto" w:fill="00B0F0"/>
            <w:vAlign w:val="center"/>
          </w:tcPr>
          <w:p w14:paraId="319888AC" w14:textId="3BFE474D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43BFFCC9" w14:textId="0D2CD30F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00B0F0"/>
            <w:vAlign w:val="center"/>
          </w:tcPr>
          <w:p w14:paraId="37517DBE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71E15FCE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harisse Williams</w:t>
            </w:r>
          </w:p>
          <w:p w14:paraId="4C51A9E1" w14:textId="29ED1F90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73EEFDFE" w14:textId="35229C69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01</w:t>
            </w:r>
            <w:r w:rsidR="00F01229"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00B0F0"/>
            <w:vAlign w:val="center"/>
          </w:tcPr>
          <w:p w14:paraId="3292F0A3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265E54" w14:textId="4510C85C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niversity of Washington (counseling center)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D9070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ADCF2" w14:textId="5D60C03F" w:rsidR="00C4139C" w:rsidRPr="00F043C6" w:rsidRDefault="00C4139C" w:rsidP="00941013">
            <w:pPr>
              <w:spacing w:after="0" w:line="240" w:lineRule="auto"/>
              <w:ind w:left="168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  <w:vAlign w:val="center"/>
          </w:tcPr>
          <w:p w14:paraId="186319F2" w14:textId="77777777" w:rsidR="00C4139C" w:rsidRPr="00F043C6" w:rsidRDefault="00C4139C" w:rsidP="00941013">
            <w:pPr>
              <w:spacing w:after="0" w:line="240" w:lineRule="auto"/>
              <w:ind w:left="168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bookmarkEnd w:id="0"/>
      <w:tr w:rsidR="00C4139C" w:rsidRPr="00F043C6" w14:paraId="385C98D3" w14:textId="6FEFE9D4" w:rsidTr="00394678">
        <w:trPr>
          <w:trHeight w:val="574"/>
        </w:trPr>
        <w:tc>
          <w:tcPr>
            <w:tcW w:w="805" w:type="dxa"/>
            <w:shd w:val="clear" w:color="auto" w:fill="00B0F0"/>
            <w:vAlign w:val="center"/>
          </w:tcPr>
          <w:p w14:paraId="59BC4DAE" w14:textId="2502222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7B884DE5" w14:textId="7EF6A46E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00B0F0"/>
            <w:vAlign w:val="center"/>
          </w:tcPr>
          <w:p w14:paraId="6BD94141" w14:textId="33E88D7A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6B501F76" w14:textId="7B6BA65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David Petersen</w:t>
            </w:r>
          </w:p>
          <w:p w14:paraId="08D53B76" w14:textId="08E0949C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2C510218" w14:textId="257A6455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01</w:t>
            </w:r>
            <w:r w:rsidR="00F01229"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00B0F0"/>
            <w:vAlign w:val="center"/>
          </w:tcPr>
          <w:p w14:paraId="2B1E8F66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737F29D5" w14:textId="05ACFD7C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FF50A" w14:textId="4BD0B1AB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niversity of Maryland (UCC)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874B3" w14:textId="78115E4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MD</w:t>
            </w: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E85A4" w14:textId="438B9D17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Yi-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Jiun</w:t>
            </w:r>
            <w:proofErr w:type="spellEnd"/>
            <w:r w:rsidRPr="00F043C6">
              <w:rPr>
                <w:rFonts w:eastAsia="Times New Roman" w:cstheme="minorHAnsi"/>
                <w:sz w:val="16"/>
                <w:szCs w:val="16"/>
              </w:rPr>
              <w:t xml:space="preserve"> LIN</w:t>
            </w:r>
          </w:p>
          <w:p w14:paraId="2C4C6CAF" w14:textId="1A05CE62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Kayi</w:t>
            </w:r>
            <w:proofErr w:type="spellEnd"/>
            <w:r w:rsidRPr="00F043C6">
              <w:rPr>
                <w:rFonts w:eastAsia="Times New Roman" w:cstheme="minorHAnsi"/>
                <w:sz w:val="16"/>
                <w:szCs w:val="16"/>
              </w:rPr>
              <w:t xml:space="preserve"> Hui Spears</w:t>
            </w:r>
          </w:p>
          <w:p w14:paraId="2471B871" w14:textId="2D417592" w:rsidR="00C4139C" w:rsidRPr="00F043C6" w:rsidRDefault="00C4139C" w:rsidP="00941013">
            <w:pPr>
              <w:spacing w:after="0" w:line="240" w:lineRule="auto"/>
              <w:ind w:left="168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  <w:vAlign w:val="center"/>
          </w:tcPr>
          <w:p w14:paraId="111C27E6" w14:textId="77777777" w:rsidR="00C4139C" w:rsidRDefault="00C4139C" w:rsidP="00941013">
            <w:pPr>
              <w:rPr>
                <w:rFonts w:eastAsia="Times New Roman" w:cstheme="minorHAnsi"/>
                <w:sz w:val="16"/>
                <w:szCs w:val="16"/>
              </w:rPr>
            </w:pPr>
          </w:p>
          <w:p w14:paraId="61EA55E9" w14:textId="77777777" w:rsidR="00C4139C" w:rsidRPr="00F043C6" w:rsidRDefault="00C4139C" w:rsidP="00941013">
            <w:pPr>
              <w:spacing w:after="0" w:line="240" w:lineRule="auto"/>
              <w:ind w:left="168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C4139C" w:rsidRPr="00F043C6" w14:paraId="1FF73180" w14:textId="4A2BFB6A" w:rsidTr="00394678">
        <w:trPr>
          <w:trHeight w:val="574"/>
        </w:trPr>
        <w:tc>
          <w:tcPr>
            <w:tcW w:w="805" w:type="dxa"/>
            <w:shd w:val="clear" w:color="auto" w:fill="00B0F0"/>
            <w:vAlign w:val="center"/>
          </w:tcPr>
          <w:p w14:paraId="2E8F1F25" w14:textId="5DE4E91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  <w:highlight w:val="red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43AA91CD" w14:textId="02A1FF2C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00B0F0"/>
            <w:vAlign w:val="center"/>
          </w:tcPr>
          <w:p w14:paraId="01A84AA1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787D9ECA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Jod</w:t>
            </w:r>
            <w:proofErr w:type="spellEnd"/>
            <w:r w:rsidRPr="00F043C6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Taywaditep</w:t>
            </w:r>
            <w:proofErr w:type="spellEnd"/>
          </w:p>
          <w:p w14:paraId="3043BE35" w14:textId="2AB1C81D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56D354EB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  <w:p w14:paraId="31E4C82E" w14:textId="509FA34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</w:t>
            </w:r>
            <w:r w:rsidR="007C0137">
              <w:rPr>
                <w:rFonts w:eastAsia="Times New Roman" w:cstheme="minorHAnsi"/>
                <w:sz w:val="16"/>
                <w:szCs w:val="16"/>
              </w:rPr>
              <w:t>0</w:t>
            </w:r>
            <w:r w:rsidRPr="00F043C6">
              <w:rPr>
                <w:rFonts w:eastAsia="Times New Roman" w:cstheme="minorHAnsi"/>
                <w:sz w:val="16"/>
                <w:szCs w:val="16"/>
              </w:rPr>
              <w:t>1</w:t>
            </w:r>
            <w:r w:rsidR="00F01229"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00B0F0"/>
            <w:vAlign w:val="center"/>
          </w:tcPr>
          <w:p w14:paraId="30E05248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173E1" w14:textId="5DC4BF69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Northwestern University (UCC)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74729" w14:textId="44768BB3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IL</w:t>
            </w: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C1A583" w14:textId="6E0BE96D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Qianhui</w:t>
            </w:r>
            <w:proofErr w:type="spellEnd"/>
            <w:r w:rsidRPr="00F043C6">
              <w:rPr>
                <w:rFonts w:eastAsia="Times New Roman" w:cstheme="minorHAnsi"/>
                <w:sz w:val="16"/>
                <w:szCs w:val="16"/>
              </w:rPr>
              <w:t xml:space="preserve"> Zhang</w:t>
            </w:r>
          </w:p>
        </w:tc>
        <w:tc>
          <w:tcPr>
            <w:tcW w:w="1165" w:type="dxa"/>
            <w:shd w:val="clear" w:color="auto" w:fill="00B0F0"/>
            <w:vAlign w:val="center"/>
          </w:tcPr>
          <w:p w14:paraId="1458E881" w14:textId="77777777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C4139C" w:rsidRPr="00F043C6" w14:paraId="71D8BE16" w14:textId="50D903B2" w:rsidTr="0069250D">
        <w:tc>
          <w:tcPr>
            <w:tcW w:w="805" w:type="dxa"/>
            <w:shd w:val="clear" w:color="auto" w:fill="auto"/>
            <w:vAlign w:val="center"/>
          </w:tcPr>
          <w:p w14:paraId="2DFAFC69" w14:textId="31CEF6AA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1192E7F" w14:textId="570F1016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EFA9020" w14:textId="18AC617C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online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0E2A6FE4" w14:textId="08A938F4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Mark Sampson</w:t>
            </w:r>
          </w:p>
          <w:p w14:paraId="587630F8" w14:textId="0156D728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535F9DD5" w14:textId="5C9B0546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01</w:t>
            </w:r>
            <w:r w:rsidR="00F01229"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C1079F9" w14:textId="77777777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4D2AAD99" w14:textId="58852948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C82707" w14:textId="648BE2D4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Ohio State University</w:t>
            </w:r>
          </w:p>
        </w:tc>
        <w:tc>
          <w:tcPr>
            <w:tcW w:w="8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E1B92" w14:textId="7EC0F626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OH</w:t>
            </w:r>
          </w:p>
        </w:tc>
        <w:tc>
          <w:tcPr>
            <w:tcW w:w="13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4A620" w14:textId="582F6376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Alice CHI</w:t>
            </w:r>
          </w:p>
          <w:p w14:paraId="5DC49CAF" w14:textId="14CC2825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Chiaothong</w:t>
            </w:r>
            <w:proofErr w:type="spellEnd"/>
            <w:r w:rsidRPr="00F043C6">
              <w:rPr>
                <w:rFonts w:eastAsia="Times New Roman" w:cstheme="minorHAnsi"/>
                <w:sz w:val="16"/>
                <w:szCs w:val="16"/>
              </w:rPr>
              <w:t xml:space="preserve"> Yong</w:t>
            </w:r>
          </w:p>
        </w:tc>
        <w:tc>
          <w:tcPr>
            <w:tcW w:w="1165" w:type="dxa"/>
            <w:shd w:val="clear" w:color="auto" w:fill="auto"/>
            <w:vAlign w:val="center"/>
          </w:tcPr>
          <w:p w14:paraId="45A6A7C7" w14:textId="4CDDA289" w:rsidR="00C4139C" w:rsidRDefault="00F01229" w:rsidP="00941013">
            <w:pPr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-4000 MC students</w:t>
            </w:r>
          </w:p>
          <w:p w14:paraId="306FA200" w14:textId="77777777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C4139C" w:rsidRPr="00F043C6" w14:paraId="76A94114" w14:textId="0F94431D" w:rsidTr="00394678">
        <w:tc>
          <w:tcPr>
            <w:tcW w:w="805" w:type="dxa"/>
            <w:shd w:val="clear" w:color="auto" w:fill="00B0F0"/>
            <w:vAlign w:val="center"/>
          </w:tcPr>
          <w:p w14:paraId="1B3C2454" w14:textId="63F2A823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0205BBC1" w14:textId="77E90D35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00B0F0"/>
            <w:vAlign w:val="center"/>
          </w:tcPr>
          <w:p w14:paraId="123B17ED" w14:textId="53C2B3BE" w:rsidR="00C4139C" w:rsidRPr="00F043C6" w:rsidRDefault="009257F7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>
              <w:rPr>
                <w:rFonts w:eastAsia="Times New Roman" w:cstheme="minorHAnsi"/>
                <w:color w:val="222222"/>
                <w:sz w:val="16"/>
                <w:szCs w:val="16"/>
              </w:rPr>
              <w:t>In person</w:t>
            </w:r>
          </w:p>
        </w:tc>
        <w:tc>
          <w:tcPr>
            <w:tcW w:w="2245" w:type="dxa"/>
            <w:shd w:val="clear" w:color="auto" w:fill="00B0F0"/>
            <w:vAlign w:val="center"/>
          </w:tcPr>
          <w:p w14:paraId="0B6F16FA" w14:textId="4D781143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Cyndy Boyd</w:t>
            </w:r>
          </w:p>
          <w:p w14:paraId="6E966EAB" w14:textId="4DE03AD1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0845FDC7" w14:textId="770FEFC6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11/01</w:t>
            </w:r>
            <w:r w:rsidR="00F01229">
              <w:rPr>
                <w:rFonts w:eastAsia="Times New Roman" w:cstheme="minorHAnsi"/>
                <w:color w:val="222222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00B0F0"/>
            <w:vAlign w:val="center"/>
          </w:tcPr>
          <w:p w14:paraId="73960D3F" w14:textId="659CF58D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F8B6E" w14:textId="66E684BA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Upenn</w:t>
            </w:r>
            <w:proofErr w:type="spellEnd"/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4C106" w14:textId="51FEE60F" w:rsidR="00C4139C" w:rsidRPr="00F043C6" w:rsidRDefault="00C4139C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Pen</w:t>
            </w: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DBEAC" w14:textId="26A55099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Yuhong</w:t>
            </w:r>
            <w:proofErr w:type="spellEnd"/>
            <w:r w:rsidRPr="00F043C6">
              <w:rPr>
                <w:rFonts w:eastAsia="Times New Roman" w:cstheme="minorHAnsi"/>
                <w:sz w:val="16"/>
                <w:szCs w:val="16"/>
              </w:rPr>
              <w:t xml:space="preserve"> He</w:t>
            </w:r>
          </w:p>
        </w:tc>
        <w:tc>
          <w:tcPr>
            <w:tcW w:w="1165" w:type="dxa"/>
            <w:shd w:val="clear" w:color="auto" w:fill="00B0F0"/>
            <w:vAlign w:val="center"/>
          </w:tcPr>
          <w:p w14:paraId="45DF6F73" w14:textId="77777777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C4139C" w:rsidRPr="00F043C6" w14:paraId="78899EF6" w14:textId="1B3A3541" w:rsidTr="0069250D">
        <w:trPr>
          <w:trHeight w:val="116"/>
        </w:trPr>
        <w:tc>
          <w:tcPr>
            <w:tcW w:w="805" w:type="dxa"/>
            <w:shd w:val="clear" w:color="auto" w:fill="auto"/>
            <w:vAlign w:val="center"/>
          </w:tcPr>
          <w:p w14:paraId="592CE922" w14:textId="6F2941D2" w:rsidR="00C4139C" w:rsidRPr="00F043C6" w:rsidRDefault="00C4139C" w:rsidP="004F448C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bookmarkStart w:id="1" w:name="_Hlk24126703"/>
          </w:p>
        </w:tc>
        <w:tc>
          <w:tcPr>
            <w:tcW w:w="720" w:type="dxa"/>
            <w:shd w:val="clear" w:color="auto" w:fill="auto"/>
            <w:vAlign w:val="center"/>
          </w:tcPr>
          <w:p w14:paraId="7BCA3B47" w14:textId="35FE66B6" w:rsidR="00C4139C" w:rsidRPr="00F043C6" w:rsidRDefault="00843394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F73A27" w14:textId="63165FB2" w:rsidR="00C4139C" w:rsidRPr="00F043C6" w:rsidRDefault="00843394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on</w:t>
            </w:r>
            <w:r w:rsidR="00F25742">
              <w:rPr>
                <w:rFonts w:eastAsia="Times New Roman" w:cstheme="minorHAnsi"/>
                <w:sz w:val="16"/>
                <w:szCs w:val="16"/>
              </w:rPr>
              <w:t>line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2517AF3C" w14:textId="49C87F47" w:rsidR="00843394" w:rsidRPr="00F043C6" w:rsidRDefault="00843394" w:rsidP="004F448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843394">
              <w:rPr>
                <w:rFonts w:eastAsia="Times New Roman" w:cstheme="minorHAnsi"/>
                <w:sz w:val="16"/>
                <w:szCs w:val="16"/>
              </w:rPr>
              <w:t>Yoey</w:t>
            </w:r>
            <w:proofErr w:type="spellEnd"/>
            <w:r w:rsidRPr="00843394">
              <w:rPr>
                <w:rFonts w:eastAsia="Times New Roman" w:cstheme="minorHAnsi"/>
                <w:sz w:val="16"/>
                <w:szCs w:val="16"/>
              </w:rPr>
              <w:t xml:space="preserve"> Cheng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6329294" w14:textId="203F4186" w:rsidR="00C4139C" w:rsidRPr="00F043C6" w:rsidRDefault="00843394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</w:t>
            </w:r>
            <w:r>
              <w:rPr>
                <w:rFonts w:eastAsia="Times New Roman" w:cstheme="minorHAnsi"/>
                <w:sz w:val="16"/>
                <w:szCs w:val="16"/>
              </w:rPr>
              <w:t>0</w:t>
            </w:r>
            <w:r w:rsidRPr="00F043C6">
              <w:rPr>
                <w:rFonts w:eastAsia="Times New Roman" w:cstheme="minorHAnsi"/>
                <w:sz w:val="16"/>
                <w:szCs w:val="16"/>
              </w:rPr>
              <w:t>1</w:t>
            </w:r>
            <w:r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0781C5A" w14:textId="078D8195" w:rsidR="00C4139C" w:rsidRPr="00F043C6" w:rsidRDefault="00C4139C" w:rsidP="004F448C">
            <w:pPr>
              <w:spacing w:after="0" w:line="240" w:lineRule="auto"/>
              <w:contextualSpacing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24566" w14:textId="2D9FFE29" w:rsidR="00C4139C" w:rsidRPr="00F043C6" w:rsidRDefault="00EB3398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EB3398">
              <w:rPr>
                <w:rFonts w:eastAsia="Times New Roman" w:cstheme="minorHAnsi"/>
                <w:sz w:val="16"/>
                <w:szCs w:val="16"/>
              </w:rPr>
              <w:t xml:space="preserve">University of Southern California </w:t>
            </w:r>
            <w:r>
              <w:rPr>
                <w:rFonts w:eastAsia="Times New Roman" w:cstheme="minorHAnsi"/>
                <w:sz w:val="16"/>
                <w:szCs w:val="16"/>
              </w:rPr>
              <w:t>(</w:t>
            </w:r>
            <w:r w:rsidR="00843394" w:rsidRPr="00F043C6">
              <w:rPr>
                <w:rFonts w:eastAsia="Times New Roman" w:cstheme="minorHAnsi"/>
                <w:sz w:val="16"/>
                <w:szCs w:val="16"/>
              </w:rPr>
              <w:t>USC</w:t>
            </w:r>
            <w:r>
              <w:rPr>
                <w:rFonts w:eastAsia="Times New Roman" w:cstheme="minorHAnsi"/>
                <w:sz w:val="16"/>
                <w:szCs w:val="16"/>
              </w:rPr>
              <w:t>)</w:t>
            </w:r>
          </w:p>
        </w:tc>
        <w:tc>
          <w:tcPr>
            <w:tcW w:w="8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D1938" w14:textId="540AD6E6" w:rsidR="00C4139C" w:rsidRPr="00F043C6" w:rsidRDefault="00843394" w:rsidP="00941013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</w:t>
            </w:r>
          </w:p>
        </w:tc>
        <w:tc>
          <w:tcPr>
            <w:tcW w:w="13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D57E6" w14:textId="032C21A4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auto"/>
            <w:vAlign w:val="center"/>
          </w:tcPr>
          <w:p w14:paraId="73CD0C0B" w14:textId="77777777" w:rsidR="00C4139C" w:rsidRDefault="00C4139C" w:rsidP="00941013">
            <w:pPr>
              <w:rPr>
                <w:rFonts w:eastAsia="Times New Roman" w:cstheme="minorHAnsi"/>
                <w:sz w:val="16"/>
                <w:szCs w:val="16"/>
              </w:rPr>
            </w:pPr>
          </w:p>
          <w:p w14:paraId="2319BD2F" w14:textId="77777777" w:rsidR="00C4139C" w:rsidRPr="00F043C6" w:rsidRDefault="00C4139C" w:rsidP="00941013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bookmarkEnd w:id="1"/>
      <w:tr w:rsidR="00843394" w:rsidRPr="00F043C6" w14:paraId="42A87000" w14:textId="77777777" w:rsidTr="0069250D">
        <w:trPr>
          <w:trHeight w:val="251"/>
        </w:trPr>
        <w:tc>
          <w:tcPr>
            <w:tcW w:w="805" w:type="dxa"/>
            <w:shd w:val="clear" w:color="auto" w:fill="auto"/>
            <w:vAlign w:val="center"/>
          </w:tcPr>
          <w:p w14:paraId="1893A2D5" w14:textId="77777777" w:rsidR="00843394" w:rsidRPr="00F043C6" w:rsidRDefault="00843394" w:rsidP="004F448C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2DA855D" w14:textId="4336AE44" w:rsidR="00843394" w:rsidRPr="00F043C6" w:rsidRDefault="00843394" w:rsidP="004F448C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43B45A2" w14:textId="1FF58611" w:rsidR="00843394" w:rsidRPr="00F043C6" w:rsidRDefault="00D8201E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In</w:t>
            </w:r>
            <w:r w:rsidR="00843394" w:rsidRPr="009257F7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 xml:space="preserve"> person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30EB33A4" w14:textId="0D4EB2C0" w:rsidR="00843394" w:rsidRPr="00F043C6" w:rsidRDefault="00843394" w:rsidP="004F448C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A28E19C" w14:textId="493623F6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</w:t>
            </w:r>
            <w:r>
              <w:rPr>
                <w:rFonts w:eastAsia="Times New Roman" w:cstheme="minorHAnsi"/>
                <w:sz w:val="16"/>
                <w:szCs w:val="16"/>
              </w:rPr>
              <w:t>0</w:t>
            </w:r>
            <w:r w:rsidRPr="00F043C6">
              <w:rPr>
                <w:rFonts w:eastAsia="Times New Roman" w:cstheme="minorHAnsi"/>
                <w:sz w:val="16"/>
                <w:szCs w:val="16"/>
              </w:rPr>
              <w:t>1</w:t>
            </w:r>
            <w:r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D63FF02" w14:textId="77777777" w:rsidR="00843394" w:rsidRPr="00F043C6" w:rsidRDefault="00843394" w:rsidP="004F448C">
            <w:pPr>
              <w:spacing w:after="0" w:line="240" w:lineRule="auto"/>
              <w:contextualSpacing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AA155" w14:textId="3850E97D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Pace University</w:t>
            </w:r>
          </w:p>
        </w:tc>
        <w:tc>
          <w:tcPr>
            <w:tcW w:w="8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BF6CD" w14:textId="06A0EEBE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NY</w:t>
            </w:r>
          </w:p>
        </w:tc>
        <w:tc>
          <w:tcPr>
            <w:tcW w:w="13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7BD6F" w14:textId="676BBC81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auto"/>
            <w:vAlign w:val="center"/>
          </w:tcPr>
          <w:p w14:paraId="683B368B" w14:textId="77F044A6" w:rsidR="003C0FB4" w:rsidRDefault="003C0FB4" w:rsidP="00843394">
            <w:pPr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3C0FB4" w:rsidRPr="00F043C6" w14:paraId="038917DD" w14:textId="77777777" w:rsidTr="00F0733B">
        <w:trPr>
          <w:trHeight w:val="223"/>
        </w:trPr>
        <w:tc>
          <w:tcPr>
            <w:tcW w:w="805" w:type="dxa"/>
            <w:shd w:val="clear" w:color="auto" w:fill="00B0F0"/>
          </w:tcPr>
          <w:p w14:paraId="1545D849" w14:textId="77777777" w:rsidR="003C0FB4" w:rsidRPr="003C0FB4" w:rsidRDefault="003C0FB4" w:rsidP="003C0FB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</w:tcPr>
          <w:p w14:paraId="338716E7" w14:textId="006EFDD9" w:rsidR="003C0FB4" w:rsidRPr="003C0FB4" w:rsidRDefault="003C0FB4" w:rsidP="003C0FB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3C0FB4">
              <w:rPr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00B0F0"/>
          </w:tcPr>
          <w:p w14:paraId="6086601A" w14:textId="77777777" w:rsidR="003C0FB4" w:rsidRPr="003C0FB4" w:rsidRDefault="003C0FB4" w:rsidP="003C0FB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</w:tcPr>
          <w:p w14:paraId="1E21AA87" w14:textId="77777777" w:rsidR="003C0FB4" w:rsidRPr="003C0FB4" w:rsidRDefault="003C0FB4" w:rsidP="003C0FB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</w:tcPr>
          <w:p w14:paraId="0C97B1CC" w14:textId="3D0D1372" w:rsidR="003C0FB4" w:rsidRPr="003C0FB4" w:rsidRDefault="003C0FB4" w:rsidP="003C0FB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3C0FB4">
              <w:rPr>
                <w:sz w:val="16"/>
                <w:szCs w:val="16"/>
              </w:rPr>
              <w:t>11/2/19</w:t>
            </w:r>
          </w:p>
        </w:tc>
        <w:tc>
          <w:tcPr>
            <w:tcW w:w="720" w:type="dxa"/>
            <w:shd w:val="clear" w:color="auto" w:fill="00B0F0"/>
          </w:tcPr>
          <w:p w14:paraId="328C8DCA" w14:textId="77777777" w:rsidR="003C0FB4" w:rsidRPr="003C0FB4" w:rsidRDefault="003C0FB4" w:rsidP="003C0FB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285E71" w14:textId="7D520ACE" w:rsidR="003C0FB4" w:rsidRPr="003C0FB4" w:rsidRDefault="003C0FB4" w:rsidP="003C0FB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3C0FB4">
              <w:rPr>
                <w:sz w:val="16"/>
                <w:szCs w:val="16"/>
              </w:rPr>
              <w:t>University of California, Santa Cruz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1E0A7E" w14:textId="77777777" w:rsidR="003C0FB4" w:rsidRDefault="003C0FB4" w:rsidP="003C0FB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  <w:p w14:paraId="08BBE9A6" w14:textId="2285174E" w:rsidR="00A809EB" w:rsidRPr="003C0FB4" w:rsidRDefault="00A809EB" w:rsidP="003C0FB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CA</w:t>
            </w: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FF3B8E" w14:textId="77777777" w:rsidR="003C0FB4" w:rsidRPr="003C0FB4" w:rsidRDefault="003C0FB4" w:rsidP="003C0FB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</w:tcPr>
          <w:p w14:paraId="799C7D8A" w14:textId="6BA3C5F3" w:rsidR="003C0FB4" w:rsidRPr="003C0FB4" w:rsidRDefault="005A69BD" w:rsidP="003C0FB4">
            <w:pPr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-1080 MC students</w:t>
            </w:r>
          </w:p>
        </w:tc>
      </w:tr>
      <w:tr w:rsidR="00843394" w:rsidRPr="00F043C6" w14:paraId="00523B06" w14:textId="65BF9A9B" w:rsidTr="00EB3398">
        <w:trPr>
          <w:trHeight w:val="709"/>
        </w:trPr>
        <w:tc>
          <w:tcPr>
            <w:tcW w:w="805" w:type="dxa"/>
            <w:shd w:val="clear" w:color="auto" w:fill="auto"/>
            <w:vAlign w:val="center"/>
          </w:tcPr>
          <w:p w14:paraId="5041421F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89ED155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  <w:p w14:paraId="76A47E7A" w14:textId="23C84C02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F9517D1" w14:textId="5855B855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online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1F2C1A3D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Theresa Benson</w:t>
            </w:r>
          </w:p>
          <w:p w14:paraId="35BF6C64" w14:textId="7EE494F5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BAE0C67" w14:textId="2E5B4CC6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03</w:t>
            </w:r>
            <w:r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F1E7741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1B60E" w14:textId="6505D19F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niversity of Illinois @ Urbana-Champaign</w:t>
            </w:r>
          </w:p>
        </w:tc>
        <w:tc>
          <w:tcPr>
            <w:tcW w:w="8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420ED5" w14:textId="60C9997B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IL</w:t>
            </w:r>
          </w:p>
        </w:tc>
        <w:tc>
          <w:tcPr>
            <w:tcW w:w="13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B8E56" w14:textId="6D81039A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 xml:space="preserve">--Yu Li </w:t>
            </w:r>
            <w:r w:rsidR="008A6CCE">
              <w:rPr>
                <w:rFonts w:eastAsia="Times New Roman" w:cstheme="minorHAnsi"/>
                <w:sz w:val="16"/>
                <w:szCs w:val="16"/>
              </w:rPr>
              <w:t>Cunnin</w:t>
            </w:r>
            <w:r w:rsidR="003543A9">
              <w:rPr>
                <w:rFonts w:eastAsia="Times New Roman" w:cstheme="minorHAnsi"/>
                <w:sz w:val="16"/>
                <w:szCs w:val="16"/>
              </w:rPr>
              <w:t>gham</w:t>
            </w:r>
          </w:p>
          <w:p w14:paraId="41003B2E" w14:textId="440D9793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 Tzu-An H</w:t>
            </w:r>
            <w:r w:rsidR="003543A9">
              <w:rPr>
                <w:rFonts w:eastAsia="Times New Roman" w:cstheme="minorHAnsi"/>
                <w:sz w:val="16"/>
                <w:szCs w:val="16"/>
              </w:rPr>
              <w:t>u</w:t>
            </w:r>
          </w:p>
          <w:p w14:paraId="173FA965" w14:textId="66C25648" w:rsidR="00843394" w:rsidRPr="00F043C6" w:rsidRDefault="00843394" w:rsidP="00A809EB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 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Zhenni</w:t>
            </w:r>
            <w:proofErr w:type="spellEnd"/>
            <w:r w:rsidRPr="00F043C6">
              <w:rPr>
                <w:rFonts w:eastAsia="Times New Roman" w:cstheme="minorHAnsi"/>
                <w:sz w:val="16"/>
                <w:szCs w:val="16"/>
              </w:rPr>
              <w:t xml:space="preserve"> W</w:t>
            </w:r>
            <w:r w:rsidR="003543A9">
              <w:rPr>
                <w:rFonts w:eastAsia="Times New Roman" w:cstheme="minorHAnsi"/>
                <w:sz w:val="16"/>
                <w:szCs w:val="16"/>
              </w:rPr>
              <w:t>ang</w:t>
            </w:r>
          </w:p>
        </w:tc>
        <w:tc>
          <w:tcPr>
            <w:tcW w:w="1165" w:type="dxa"/>
            <w:shd w:val="clear" w:color="auto" w:fill="auto"/>
            <w:vAlign w:val="center"/>
          </w:tcPr>
          <w:p w14:paraId="029B1D9B" w14:textId="77777777" w:rsidR="00843394" w:rsidRPr="00F043C6" w:rsidRDefault="00843394" w:rsidP="00843394">
            <w:pPr>
              <w:spacing w:after="0" w:line="240" w:lineRule="auto"/>
              <w:ind w:left="168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A809EB" w:rsidRPr="00F043C6" w14:paraId="32B46483" w14:textId="36B15856" w:rsidTr="00EB3398">
        <w:trPr>
          <w:trHeight w:val="41"/>
        </w:trPr>
        <w:tc>
          <w:tcPr>
            <w:tcW w:w="805" w:type="dxa"/>
            <w:shd w:val="clear" w:color="auto" w:fill="auto"/>
          </w:tcPr>
          <w:p w14:paraId="02AAB1DA" w14:textId="77777777" w:rsidR="00A809EB" w:rsidRPr="00A809EB" w:rsidRDefault="00A809EB" w:rsidP="00A809EB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494FCA5" w14:textId="7C0DBB58" w:rsidR="00A809EB" w:rsidRPr="00A809EB" w:rsidRDefault="00A809EB" w:rsidP="00A809EB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16"/>
                <w:szCs w:val="16"/>
              </w:rPr>
            </w:pPr>
            <w:r w:rsidRPr="00A809EB">
              <w:rPr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2AD3583" w14:textId="25336012" w:rsidR="00A809EB" w:rsidRPr="009257F7" w:rsidRDefault="00A809EB" w:rsidP="00A809EB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 w:themeColor="text1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online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09EAA7D4" w14:textId="77777777" w:rsidR="00A809EB" w:rsidRPr="009257F7" w:rsidRDefault="00A809EB" w:rsidP="00A809EB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 w:themeColor="background1"/>
                <w:sz w:val="16"/>
                <w:szCs w:val="16"/>
                <w:highlight w:val="yellow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A351D33" w14:textId="4FCD32DD" w:rsidR="00A809EB" w:rsidRPr="00F043C6" w:rsidRDefault="00A809EB" w:rsidP="00A809EB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3</w:t>
            </w:r>
            <w:r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2ADF54F" w14:textId="45C179B0" w:rsidR="00A809EB" w:rsidRPr="00F043C6" w:rsidRDefault="00A809EB" w:rsidP="00A809EB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8B1FD" w14:textId="389615DF" w:rsidR="00A809EB" w:rsidRPr="00F043C6" w:rsidRDefault="00A809EB" w:rsidP="00A809EB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San Jose State University</w:t>
            </w:r>
          </w:p>
        </w:tc>
        <w:tc>
          <w:tcPr>
            <w:tcW w:w="8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10C08" w14:textId="310E24A7" w:rsidR="00A809EB" w:rsidRPr="00F043C6" w:rsidRDefault="00A809EB" w:rsidP="00A809EB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F74F92" w14:textId="69D201A5" w:rsidR="00A809EB" w:rsidRPr="00F043C6" w:rsidRDefault="00A809EB" w:rsidP="00A809EB">
            <w:pPr>
              <w:spacing w:after="0" w:line="240" w:lineRule="auto"/>
              <w:ind w:left="168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auto"/>
            <w:vAlign w:val="center"/>
          </w:tcPr>
          <w:p w14:paraId="4C96A08D" w14:textId="151DBC8C" w:rsidR="00A809EB" w:rsidRPr="00F043C6" w:rsidRDefault="00A809EB" w:rsidP="00A809EB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-</w:t>
            </w:r>
            <w:r w:rsidRPr="00F043C6">
              <w:rPr>
                <w:rFonts w:eastAsia="Times New Roman" w:cstheme="minorHAnsi"/>
                <w:sz w:val="16"/>
                <w:szCs w:val="16"/>
              </w:rPr>
              <w:t>750 MC students</w:t>
            </w:r>
          </w:p>
        </w:tc>
      </w:tr>
      <w:tr w:rsidR="00843394" w:rsidRPr="00F043C6" w14:paraId="65FDD661" w14:textId="5DAF6914" w:rsidTr="00EB3398">
        <w:trPr>
          <w:trHeight w:val="277"/>
        </w:trPr>
        <w:tc>
          <w:tcPr>
            <w:tcW w:w="805" w:type="dxa"/>
            <w:shd w:val="clear" w:color="auto" w:fill="auto"/>
            <w:vAlign w:val="center"/>
          </w:tcPr>
          <w:p w14:paraId="44D2DF2B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4A27721" w14:textId="4B40140A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7C10913" w14:textId="47AD3A35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online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538600CF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56D9D60C" w14:textId="4D7D62D1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</w:t>
            </w:r>
            <w:r>
              <w:rPr>
                <w:rFonts w:eastAsia="Times New Roman" w:cstheme="minorHAnsi"/>
                <w:sz w:val="16"/>
                <w:szCs w:val="16"/>
              </w:rPr>
              <w:t>0</w:t>
            </w:r>
            <w:r w:rsidRPr="00F043C6">
              <w:rPr>
                <w:rFonts w:eastAsia="Times New Roman" w:cstheme="minorHAnsi"/>
                <w:sz w:val="16"/>
                <w:szCs w:val="16"/>
              </w:rPr>
              <w:t>3</w:t>
            </w:r>
            <w:r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DF563D2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E5773" w14:textId="08E4040A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l State Fullerton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4A08DB2" w14:textId="15F6B124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59F04F4E" w14:textId="61B48CF3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auto"/>
            <w:vAlign w:val="center"/>
          </w:tcPr>
          <w:p w14:paraId="2D5F1CFA" w14:textId="022AF850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-</w:t>
            </w:r>
            <w:r w:rsidRPr="00F043C6">
              <w:rPr>
                <w:rFonts w:eastAsia="Times New Roman" w:cstheme="minorHAnsi"/>
                <w:sz w:val="16"/>
                <w:szCs w:val="16"/>
              </w:rPr>
              <w:t>496 MC students</w:t>
            </w:r>
          </w:p>
        </w:tc>
      </w:tr>
      <w:tr w:rsidR="00843394" w:rsidRPr="00F043C6" w14:paraId="5FABDA23" w14:textId="7F2610D4" w:rsidTr="00EB3398">
        <w:trPr>
          <w:trHeight w:val="439"/>
        </w:trPr>
        <w:tc>
          <w:tcPr>
            <w:tcW w:w="805" w:type="dxa"/>
            <w:shd w:val="clear" w:color="auto" w:fill="auto"/>
            <w:vAlign w:val="center"/>
          </w:tcPr>
          <w:p w14:paraId="59FF6646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DEE9B9B" w14:textId="1B699E1A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8163914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  <w:p w14:paraId="05D46194" w14:textId="6821D720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online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3FB01D31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25CC401" w14:textId="5E44C7C9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</w:t>
            </w:r>
            <w:r>
              <w:rPr>
                <w:rFonts w:eastAsia="Times New Roman" w:cstheme="minorHAnsi"/>
                <w:sz w:val="16"/>
                <w:szCs w:val="16"/>
              </w:rPr>
              <w:t>0</w:t>
            </w:r>
            <w:r w:rsidRPr="00F043C6">
              <w:rPr>
                <w:rFonts w:eastAsia="Times New Roman" w:cstheme="minorHAnsi"/>
                <w:sz w:val="16"/>
                <w:szCs w:val="16"/>
              </w:rPr>
              <w:t>4</w:t>
            </w:r>
            <w:r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D84716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9D3B8" w14:textId="5009A8B8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l State Long Beach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BAB872C" w14:textId="10BC5214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7F33F2B0" w14:textId="1DCABE31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auto"/>
            <w:vAlign w:val="center"/>
          </w:tcPr>
          <w:p w14:paraId="7260804F" w14:textId="1494EAB6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-</w:t>
            </w:r>
            <w:r w:rsidRPr="00F043C6">
              <w:rPr>
                <w:rFonts w:eastAsia="Times New Roman" w:cstheme="minorHAnsi"/>
                <w:sz w:val="16"/>
                <w:szCs w:val="16"/>
              </w:rPr>
              <w:t>329 MC students</w:t>
            </w:r>
          </w:p>
        </w:tc>
      </w:tr>
      <w:tr w:rsidR="00843394" w:rsidRPr="00F043C6" w14:paraId="59542191" w14:textId="5C8B090B" w:rsidTr="00394678">
        <w:trPr>
          <w:trHeight w:val="169"/>
        </w:trPr>
        <w:tc>
          <w:tcPr>
            <w:tcW w:w="805" w:type="dxa"/>
            <w:shd w:val="clear" w:color="auto" w:fill="00B0F0"/>
            <w:vAlign w:val="center"/>
          </w:tcPr>
          <w:p w14:paraId="1538AB13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57068EB7" w14:textId="506B28B9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00B0F0"/>
            <w:vAlign w:val="center"/>
          </w:tcPr>
          <w:p w14:paraId="319DE084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10BB0039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71043D22" w14:textId="1AFEE788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4AAA248E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64350F" w14:textId="53FD9D6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l State Los Angeles</w:t>
            </w:r>
          </w:p>
        </w:tc>
        <w:tc>
          <w:tcPr>
            <w:tcW w:w="810" w:type="dxa"/>
            <w:shd w:val="clear" w:color="auto" w:fill="00B0F0"/>
            <w:vAlign w:val="center"/>
          </w:tcPr>
          <w:p w14:paraId="05F0F32B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vAlign w:val="center"/>
          </w:tcPr>
          <w:p w14:paraId="38501BE5" w14:textId="10A786F4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  <w:vAlign w:val="center"/>
          </w:tcPr>
          <w:p w14:paraId="5CE6D731" w14:textId="77777777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843394" w:rsidRPr="00F043C6" w14:paraId="6E1E33F8" w14:textId="40DF5F33" w:rsidTr="00394678">
        <w:trPr>
          <w:trHeight w:val="31"/>
        </w:trPr>
        <w:tc>
          <w:tcPr>
            <w:tcW w:w="805" w:type="dxa"/>
            <w:shd w:val="clear" w:color="auto" w:fill="00B0F0"/>
            <w:vAlign w:val="center"/>
          </w:tcPr>
          <w:p w14:paraId="64F5F69F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52FA156A" w14:textId="3A0628FC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00B0F0"/>
            <w:vAlign w:val="center"/>
          </w:tcPr>
          <w:p w14:paraId="5F1454E1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2A091F9F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3B0ECF1C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422C2F6D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442AA" w14:textId="0A2D908C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San Francisco State University</w:t>
            </w:r>
          </w:p>
        </w:tc>
        <w:tc>
          <w:tcPr>
            <w:tcW w:w="810" w:type="dxa"/>
            <w:shd w:val="clear" w:color="auto" w:fill="00B0F0"/>
            <w:vAlign w:val="center"/>
          </w:tcPr>
          <w:p w14:paraId="71CB8F56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vAlign w:val="center"/>
          </w:tcPr>
          <w:p w14:paraId="5118BA70" w14:textId="7335CB77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  <w:vAlign w:val="center"/>
          </w:tcPr>
          <w:p w14:paraId="545406FC" w14:textId="77777777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843394" w:rsidRPr="00F043C6" w14:paraId="4A3C80F2" w14:textId="6CB05FB1" w:rsidTr="00394678">
        <w:trPr>
          <w:trHeight w:val="133"/>
        </w:trPr>
        <w:tc>
          <w:tcPr>
            <w:tcW w:w="805" w:type="dxa"/>
            <w:shd w:val="clear" w:color="auto" w:fill="00B0F0"/>
            <w:vAlign w:val="center"/>
          </w:tcPr>
          <w:p w14:paraId="1E254BE1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09C25767" w14:textId="7DC3688C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00B0F0"/>
            <w:vAlign w:val="center"/>
          </w:tcPr>
          <w:p w14:paraId="7F9FC4DC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2F501FD6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2FE22E95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1321DBCE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A4958" w14:textId="3F5A83A0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l State San Diego</w:t>
            </w:r>
          </w:p>
        </w:tc>
        <w:tc>
          <w:tcPr>
            <w:tcW w:w="810" w:type="dxa"/>
            <w:shd w:val="clear" w:color="auto" w:fill="00B0F0"/>
            <w:vAlign w:val="center"/>
          </w:tcPr>
          <w:p w14:paraId="12D33F44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vAlign w:val="center"/>
          </w:tcPr>
          <w:p w14:paraId="38CF1C08" w14:textId="5A3087B6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  <w:vAlign w:val="center"/>
          </w:tcPr>
          <w:p w14:paraId="4553F98B" w14:textId="77777777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843394" w:rsidRPr="00F043C6" w14:paraId="538B69AB" w14:textId="49FD8119" w:rsidTr="00394678">
        <w:trPr>
          <w:trHeight w:val="61"/>
        </w:trPr>
        <w:tc>
          <w:tcPr>
            <w:tcW w:w="805" w:type="dxa"/>
            <w:shd w:val="clear" w:color="auto" w:fill="00B0F0"/>
            <w:vAlign w:val="center"/>
          </w:tcPr>
          <w:p w14:paraId="4177260F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63ED9EAD" w14:textId="4C8EB24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00B0F0"/>
            <w:vAlign w:val="center"/>
          </w:tcPr>
          <w:p w14:paraId="2DED3561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00259E9D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3E428E61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1A5CF290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1E282" w14:textId="0E061B22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l State Pomona</w:t>
            </w:r>
          </w:p>
        </w:tc>
        <w:tc>
          <w:tcPr>
            <w:tcW w:w="810" w:type="dxa"/>
            <w:shd w:val="clear" w:color="auto" w:fill="00B0F0"/>
            <w:vAlign w:val="center"/>
          </w:tcPr>
          <w:p w14:paraId="6D99B407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vAlign w:val="center"/>
          </w:tcPr>
          <w:p w14:paraId="5759B4A4" w14:textId="6A2D7977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  <w:vAlign w:val="center"/>
          </w:tcPr>
          <w:p w14:paraId="1D4E6AC2" w14:textId="77777777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843394" w:rsidRPr="00F043C6" w14:paraId="2D64BF14" w14:textId="0C7B7F6F" w:rsidTr="00394678">
        <w:trPr>
          <w:trHeight w:val="42"/>
        </w:trPr>
        <w:tc>
          <w:tcPr>
            <w:tcW w:w="805" w:type="dxa"/>
            <w:shd w:val="clear" w:color="auto" w:fill="00B0F0"/>
            <w:vAlign w:val="center"/>
          </w:tcPr>
          <w:p w14:paraId="1675F4B5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2976F7E1" w14:textId="195A2B88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00B0F0"/>
            <w:vAlign w:val="center"/>
          </w:tcPr>
          <w:p w14:paraId="54102FCE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0C06CD1A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7BF71B0F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51D60CA1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68763" w14:textId="2E3C9AEC" w:rsidR="00843394" w:rsidRPr="00F043C6" w:rsidRDefault="00843394" w:rsidP="00843394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l State San Dominquez</w:t>
            </w:r>
          </w:p>
        </w:tc>
        <w:tc>
          <w:tcPr>
            <w:tcW w:w="810" w:type="dxa"/>
            <w:shd w:val="clear" w:color="auto" w:fill="00B0F0"/>
            <w:vAlign w:val="center"/>
          </w:tcPr>
          <w:p w14:paraId="39616646" w14:textId="77777777" w:rsidR="00843394" w:rsidRPr="00F043C6" w:rsidRDefault="00843394" w:rsidP="00843394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vAlign w:val="center"/>
          </w:tcPr>
          <w:p w14:paraId="49EC2C16" w14:textId="7FB40CF1" w:rsidR="00843394" w:rsidRPr="00F043C6" w:rsidRDefault="00843394" w:rsidP="00843394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  <w:vAlign w:val="center"/>
          </w:tcPr>
          <w:p w14:paraId="78D47546" w14:textId="77777777" w:rsidR="00843394" w:rsidRPr="00F043C6" w:rsidRDefault="00843394" w:rsidP="00843394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843394" w:rsidRPr="00F043C6" w14:paraId="3B8D8214" w14:textId="4D722864" w:rsidTr="00EB3398">
        <w:trPr>
          <w:trHeight w:val="41"/>
        </w:trPr>
        <w:tc>
          <w:tcPr>
            <w:tcW w:w="805" w:type="dxa"/>
            <w:shd w:val="clear" w:color="auto" w:fill="auto"/>
            <w:vAlign w:val="center"/>
          </w:tcPr>
          <w:p w14:paraId="5A0F1FC2" w14:textId="77777777" w:rsidR="00843394" w:rsidRPr="00776054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  <w:p w14:paraId="24D0B167" w14:textId="06E6A9DC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5328E29" w14:textId="3957A81F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84C19E" w14:textId="04045ACB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online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7FDA5180" w14:textId="77777777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Julie Corkery</w:t>
            </w:r>
          </w:p>
          <w:p w14:paraId="130494A8" w14:textId="2233779D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1C7A4BC" w14:textId="5BBFB053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11/04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3078082" w14:textId="77777777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423906" w14:textId="77777777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University of Iowa</w:t>
            </w:r>
          </w:p>
          <w:p w14:paraId="61D9EE9D" w14:textId="77777777" w:rsidR="00843394" w:rsidRPr="00776054" w:rsidRDefault="00843394" w:rsidP="00843394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0A3F2C0" w14:textId="565507D7" w:rsidR="00843394" w:rsidRPr="00776054" w:rsidRDefault="00843394" w:rsidP="00843394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IA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2CA470F0" w14:textId="23BF5BB6" w:rsidR="00843394" w:rsidRPr="00776054" w:rsidRDefault="00843394" w:rsidP="00F25742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--Huan-Chung (Scott) L</w:t>
            </w:r>
            <w:r w:rsidR="00F25742">
              <w:rPr>
                <w:rFonts w:eastAsia="Times New Roman" w:cstheme="minorHAnsi"/>
                <w:sz w:val="16"/>
                <w:szCs w:val="16"/>
              </w:rPr>
              <w:t>iu</w:t>
            </w:r>
          </w:p>
        </w:tc>
        <w:tc>
          <w:tcPr>
            <w:tcW w:w="1165" w:type="dxa"/>
            <w:shd w:val="clear" w:color="auto" w:fill="auto"/>
            <w:vAlign w:val="center"/>
          </w:tcPr>
          <w:p w14:paraId="2F8453FA" w14:textId="601C341F" w:rsidR="00843394" w:rsidRPr="00776054" w:rsidRDefault="00843394" w:rsidP="00F25742">
            <w:pPr>
              <w:spacing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--MC is a special track</w:t>
            </w:r>
            <w:r w:rsidR="00F25742">
              <w:rPr>
                <w:rFonts w:eastAsia="Times New Roman" w:cstheme="minorHAnsi"/>
                <w:sz w:val="16"/>
                <w:szCs w:val="16"/>
              </w:rPr>
              <w:t xml:space="preserve">; 2038 MC students </w:t>
            </w:r>
          </w:p>
        </w:tc>
      </w:tr>
      <w:tr w:rsidR="00843394" w:rsidRPr="00F043C6" w14:paraId="7C8618BD" w14:textId="7339773E" w:rsidTr="00394678">
        <w:trPr>
          <w:trHeight w:val="42"/>
        </w:trPr>
        <w:tc>
          <w:tcPr>
            <w:tcW w:w="805" w:type="dxa"/>
            <w:shd w:val="clear" w:color="auto" w:fill="00B0F0"/>
            <w:vAlign w:val="center"/>
          </w:tcPr>
          <w:p w14:paraId="5ED2F491" w14:textId="7280758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5DFD40E8" w14:textId="5778B58D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00B0F0"/>
            <w:vAlign w:val="center"/>
          </w:tcPr>
          <w:p w14:paraId="57AFE324" w14:textId="1E2B7E71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online</w:t>
            </w:r>
          </w:p>
        </w:tc>
        <w:tc>
          <w:tcPr>
            <w:tcW w:w="2245" w:type="dxa"/>
            <w:shd w:val="clear" w:color="auto" w:fill="00B0F0"/>
            <w:vAlign w:val="center"/>
          </w:tcPr>
          <w:p w14:paraId="059E74E5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 xml:space="preserve">Christian 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Wimmer</w:t>
            </w:r>
            <w:proofErr w:type="spellEnd"/>
          </w:p>
          <w:p w14:paraId="11A9B446" w14:textId="2B807836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36758CE4" w14:textId="6EEEC2C8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04</w:t>
            </w:r>
            <w:r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00B0F0"/>
            <w:vAlign w:val="center"/>
          </w:tcPr>
          <w:p w14:paraId="56AAC7CA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F7CBA" w14:textId="4F636FB1" w:rsidR="00843394" w:rsidRPr="00F043C6" w:rsidRDefault="00843394" w:rsidP="00843394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Iowa State University (UCC)</w:t>
            </w:r>
          </w:p>
        </w:tc>
        <w:tc>
          <w:tcPr>
            <w:tcW w:w="810" w:type="dxa"/>
            <w:shd w:val="clear" w:color="auto" w:fill="00B0F0"/>
            <w:vAlign w:val="center"/>
          </w:tcPr>
          <w:p w14:paraId="7D20DE6F" w14:textId="34C0C5CC" w:rsidR="00843394" w:rsidRPr="00F043C6" w:rsidRDefault="00843394" w:rsidP="00843394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IA</w:t>
            </w:r>
          </w:p>
        </w:tc>
        <w:tc>
          <w:tcPr>
            <w:tcW w:w="1355" w:type="dxa"/>
            <w:shd w:val="clear" w:color="auto" w:fill="00B0F0"/>
            <w:vAlign w:val="center"/>
          </w:tcPr>
          <w:p w14:paraId="710233B2" w14:textId="6270FD8C" w:rsidR="00843394" w:rsidRPr="00F043C6" w:rsidRDefault="00843394" w:rsidP="00843394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Wen-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Hsin</w:t>
            </w:r>
            <w:proofErr w:type="spellEnd"/>
            <w:r w:rsidRPr="00F043C6">
              <w:rPr>
                <w:rFonts w:eastAsia="Times New Roman" w:cstheme="minorHAnsi"/>
                <w:sz w:val="16"/>
                <w:szCs w:val="16"/>
              </w:rPr>
              <w:t xml:space="preserve"> CHANG</w:t>
            </w:r>
          </w:p>
        </w:tc>
        <w:tc>
          <w:tcPr>
            <w:tcW w:w="1165" w:type="dxa"/>
            <w:shd w:val="clear" w:color="auto" w:fill="00B0F0"/>
            <w:vAlign w:val="center"/>
          </w:tcPr>
          <w:p w14:paraId="7EA0734A" w14:textId="77777777" w:rsidR="00843394" w:rsidRPr="00F043C6" w:rsidRDefault="00843394" w:rsidP="00843394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843394" w:rsidRPr="00F043C6" w14:paraId="2289AF66" w14:textId="7E87A0AD" w:rsidTr="00394678">
        <w:trPr>
          <w:trHeight w:val="42"/>
        </w:trPr>
        <w:tc>
          <w:tcPr>
            <w:tcW w:w="805" w:type="dxa"/>
            <w:shd w:val="clear" w:color="auto" w:fill="00B0F0"/>
            <w:vAlign w:val="center"/>
          </w:tcPr>
          <w:p w14:paraId="4415AAC6" w14:textId="4529BF78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0E455410" w14:textId="6D42636A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00B0F0"/>
            <w:vAlign w:val="center"/>
          </w:tcPr>
          <w:p w14:paraId="14B6987F" w14:textId="4429FCA3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online</w:t>
            </w:r>
          </w:p>
        </w:tc>
        <w:tc>
          <w:tcPr>
            <w:tcW w:w="2245" w:type="dxa"/>
            <w:shd w:val="clear" w:color="auto" w:fill="00B0F0"/>
            <w:vAlign w:val="center"/>
          </w:tcPr>
          <w:p w14:paraId="3C04F9D5" w14:textId="114B4EED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 xml:space="preserve">Laura 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Thackray</w:t>
            </w:r>
            <w:proofErr w:type="spellEnd"/>
          </w:p>
        </w:tc>
        <w:tc>
          <w:tcPr>
            <w:tcW w:w="720" w:type="dxa"/>
            <w:shd w:val="clear" w:color="auto" w:fill="00B0F0"/>
            <w:vAlign w:val="center"/>
          </w:tcPr>
          <w:p w14:paraId="25F134FA" w14:textId="68E937A5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4</w:t>
            </w:r>
            <w:r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00B0F0"/>
            <w:vAlign w:val="center"/>
          </w:tcPr>
          <w:p w14:paraId="318A1112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DA680" w14:textId="17428998" w:rsidR="00843394" w:rsidRPr="00F043C6" w:rsidRDefault="00843394" w:rsidP="00843394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niversity of San Diego</w:t>
            </w:r>
          </w:p>
        </w:tc>
        <w:tc>
          <w:tcPr>
            <w:tcW w:w="810" w:type="dxa"/>
            <w:shd w:val="clear" w:color="auto" w:fill="00B0F0"/>
            <w:vAlign w:val="center"/>
          </w:tcPr>
          <w:p w14:paraId="3EA93080" w14:textId="77777777" w:rsidR="00843394" w:rsidRPr="00F043C6" w:rsidRDefault="00843394" w:rsidP="00843394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vAlign w:val="center"/>
          </w:tcPr>
          <w:p w14:paraId="7BB67A95" w14:textId="3FCCFC59" w:rsidR="00843394" w:rsidRPr="00F043C6" w:rsidRDefault="00843394" w:rsidP="00843394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  <w:vAlign w:val="center"/>
          </w:tcPr>
          <w:p w14:paraId="342BFBE4" w14:textId="35F9ABEA" w:rsidR="00843394" w:rsidRPr="00F043C6" w:rsidRDefault="00F933AA" w:rsidP="00843394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185 MC students</w:t>
            </w:r>
          </w:p>
        </w:tc>
      </w:tr>
      <w:tr w:rsidR="00843394" w:rsidRPr="00F043C6" w14:paraId="283E39A6" w14:textId="79576B33" w:rsidTr="00394678">
        <w:trPr>
          <w:trHeight w:val="439"/>
        </w:trPr>
        <w:tc>
          <w:tcPr>
            <w:tcW w:w="805" w:type="dxa"/>
            <w:shd w:val="clear" w:color="auto" w:fill="00B0F0"/>
            <w:vAlign w:val="center"/>
          </w:tcPr>
          <w:p w14:paraId="5F834207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  <w:highlight w:val="yellow"/>
              </w:rPr>
            </w:pPr>
          </w:p>
          <w:p w14:paraId="7E7729D7" w14:textId="1526E426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24459391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  <w:p w14:paraId="376B6E5F" w14:textId="15191CDF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00B0F0"/>
            <w:vAlign w:val="center"/>
          </w:tcPr>
          <w:p w14:paraId="31CDEBBE" w14:textId="229F9EF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In person</w:t>
            </w:r>
          </w:p>
        </w:tc>
        <w:tc>
          <w:tcPr>
            <w:tcW w:w="2245" w:type="dxa"/>
            <w:shd w:val="clear" w:color="auto" w:fill="00B0F0"/>
            <w:vAlign w:val="center"/>
          </w:tcPr>
          <w:p w14:paraId="32022231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  <w:p w14:paraId="16E66D4C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Erika McElroy</w:t>
            </w:r>
          </w:p>
          <w:p w14:paraId="19C34375" w14:textId="7A906F9A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73E6BEEB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  <w:p w14:paraId="763733AE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  <w:p w14:paraId="52A4302A" w14:textId="2AC9E02A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1/04</w:t>
            </w:r>
            <w:r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00B0F0"/>
            <w:vAlign w:val="center"/>
          </w:tcPr>
          <w:p w14:paraId="630AB2AB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79ADEFDE" w14:textId="6EA55486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B76619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Aurora Mental Health Center internship</w:t>
            </w:r>
          </w:p>
          <w:p w14:paraId="316142D3" w14:textId="41D49204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Asian Pacific Development Center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F2817E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  <w:p w14:paraId="7C5E70AC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  <w:p w14:paraId="7B4D7915" w14:textId="4E1575A3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olorado</w:t>
            </w: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ED17F" w14:textId="7620D177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IWei</w:t>
            </w:r>
            <w:proofErr w:type="spellEnd"/>
            <w:r w:rsidRPr="00F043C6">
              <w:rPr>
                <w:rFonts w:eastAsia="Times New Roman" w:cstheme="minorHAnsi"/>
                <w:sz w:val="16"/>
                <w:szCs w:val="16"/>
              </w:rPr>
              <w:t xml:space="preserve"> W</w:t>
            </w:r>
            <w:r w:rsidR="003543A9">
              <w:rPr>
                <w:rFonts w:eastAsia="Times New Roman" w:cstheme="minorHAnsi"/>
                <w:sz w:val="16"/>
                <w:szCs w:val="16"/>
              </w:rPr>
              <w:t>ang</w:t>
            </w:r>
          </w:p>
          <w:p w14:paraId="662B1210" w14:textId="1DA19CC1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Geri (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Nai</w:t>
            </w:r>
            <w:proofErr w:type="spellEnd"/>
            <w:r w:rsidRPr="00F043C6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Chieh</w:t>
            </w:r>
            <w:proofErr w:type="spellEnd"/>
            <w:r w:rsidRPr="00F043C6">
              <w:rPr>
                <w:rFonts w:eastAsia="Times New Roman" w:cstheme="minorHAnsi"/>
                <w:sz w:val="16"/>
                <w:szCs w:val="16"/>
              </w:rPr>
              <w:t>) T</w:t>
            </w:r>
            <w:r>
              <w:rPr>
                <w:rFonts w:eastAsia="Times New Roman" w:cstheme="minorHAnsi"/>
                <w:sz w:val="16"/>
                <w:szCs w:val="16"/>
              </w:rPr>
              <w:t>ien</w:t>
            </w:r>
          </w:p>
        </w:tc>
        <w:tc>
          <w:tcPr>
            <w:tcW w:w="1165" w:type="dxa"/>
            <w:shd w:val="clear" w:color="auto" w:fill="00B0F0"/>
            <w:vAlign w:val="center"/>
          </w:tcPr>
          <w:p w14:paraId="29B880F6" w14:textId="03C98F57" w:rsidR="00843394" w:rsidRPr="00F043C6" w:rsidRDefault="00843394" w:rsidP="00843394">
            <w:pPr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-</w:t>
            </w:r>
            <w:r w:rsidRPr="00776054">
              <w:rPr>
                <w:rFonts w:eastAsia="Times New Roman" w:cstheme="minorHAnsi"/>
                <w:sz w:val="16"/>
                <w:szCs w:val="16"/>
              </w:rPr>
              <w:t xml:space="preserve">One of the rotations is APDC, which has both Chinese  supervision and </w:t>
            </w:r>
            <w:r w:rsidR="00D04BDD">
              <w:rPr>
                <w:rFonts w:eastAsia="Times New Roman" w:cstheme="minorHAnsi"/>
                <w:sz w:val="16"/>
                <w:szCs w:val="16"/>
              </w:rPr>
              <w:t>clients</w:t>
            </w:r>
          </w:p>
        </w:tc>
      </w:tr>
      <w:tr w:rsidR="00843394" w:rsidRPr="00F043C6" w14:paraId="2A453EA7" w14:textId="64D3959A" w:rsidTr="00EB3398">
        <w:trPr>
          <w:trHeight w:val="116"/>
        </w:trPr>
        <w:tc>
          <w:tcPr>
            <w:tcW w:w="805" w:type="dxa"/>
            <w:shd w:val="clear" w:color="auto" w:fill="auto"/>
            <w:vAlign w:val="center"/>
          </w:tcPr>
          <w:p w14:paraId="0BE6BA3E" w14:textId="4F3D2268" w:rsidR="00843394" w:rsidRPr="00776054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5D6E99C1" w14:textId="2157A9F1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DB22931" w14:textId="4E21FA79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color w:val="222222"/>
                <w:sz w:val="16"/>
                <w:szCs w:val="16"/>
              </w:rPr>
              <w:t>online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562E8562" w14:textId="573EC8A0" w:rsidR="00843394" w:rsidRPr="00776054" w:rsidRDefault="00843394" w:rsidP="00F2549E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Juan Riker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63655D1" w14:textId="5998A6B0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11/6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2F2DEE" w14:textId="77777777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4352E1" w14:textId="0F72C9C4" w:rsidR="00843394" w:rsidRPr="00776054" w:rsidRDefault="00843394" w:rsidP="000746C6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UC Santa Barbara (UCC)</w:t>
            </w:r>
          </w:p>
        </w:tc>
        <w:tc>
          <w:tcPr>
            <w:tcW w:w="8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F6ACA" w14:textId="3D5D5133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CA</w:t>
            </w:r>
          </w:p>
        </w:tc>
        <w:tc>
          <w:tcPr>
            <w:tcW w:w="13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0942F" w14:textId="431E4189" w:rsidR="00843394" w:rsidRPr="00776054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--Yueh-Ching H</w:t>
            </w:r>
            <w:r w:rsidR="00650BE5">
              <w:rPr>
                <w:rFonts w:eastAsia="Times New Roman" w:cstheme="minorHAnsi"/>
                <w:sz w:val="16"/>
                <w:szCs w:val="16"/>
              </w:rPr>
              <w:t>su</w:t>
            </w:r>
          </w:p>
        </w:tc>
        <w:tc>
          <w:tcPr>
            <w:tcW w:w="1165" w:type="dxa"/>
            <w:shd w:val="clear" w:color="auto" w:fill="auto"/>
            <w:vAlign w:val="center"/>
          </w:tcPr>
          <w:p w14:paraId="241F32E7" w14:textId="1A90A861" w:rsidR="001150DF" w:rsidRPr="00776054" w:rsidRDefault="00843394" w:rsidP="00843394">
            <w:pPr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--may be recruiting another MC superviso</w:t>
            </w:r>
            <w:r w:rsidR="00F2549E">
              <w:rPr>
                <w:rFonts w:eastAsia="Times New Roman" w:cstheme="minorHAnsi"/>
                <w:sz w:val="16"/>
                <w:szCs w:val="16"/>
              </w:rPr>
              <w:t>r</w:t>
            </w:r>
            <w:r w:rsidR="001150DF">
              <w:rPr>
                <w:rFonts w:eastAsia="Times New Roman" w:cstheme="minorHAnsi"/>
                <w:sz w:val="16"/>
                <w:szCs w:val="16"/>
              </w:rPr>
              <w:t>; 2</w:t>
            </w:r>
            <w:r w:rsidR="000746C6">
              <w:rPr>
                <w:rFonts w:eastAsia="Times New Roman" w:cstheme="minorHAnsi"/>
                <w:sz w:val="16"/>
                <w:szCs w:val="16"/>
              </w:rPr>
              <w:t>160 MC students</w:t>
            </w:r>
          </w:p>
        </w:tc>
      </w:tr>
      <w:tr w:rsidR="00843394" w:rsidRPr="00F043C6" w14:paraId="3950C9BC" w14:textId="4F0FFFD5" w:rsidTr="00EB3398">
        <w:trPr>
          <w:trHeight w:val="799"/>
        </w:trPr>
        <w:tc>
          <w:tcPr>
            <w:tcW w:w="805" w:type="dxa"/>
            <w:shd w:val="clear" w:color="auto" w:fill="auto"/>
            <w:vAlign w:val="center"/>
          </w:tcPr>
          <w:p w14:paraId="6515B9AB" w14:textId="62325FC5" w:rsidR="00843394" w:rsidRPr="00776054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FDB617A" w14:textId="59AE641D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color w:val="222222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E3749F4" w14:textId="7FEA0F61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online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7810C400" w14:textId="77777777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color w:val="222222"/>
                <w:sz w:val="16"/>
                <w:szCs w:val="16"/>
              </w:rPr>
              <w:t>Chun-Chung Choi</w:t>
            </w:r>
          </w:p>
          <w:p w14:paraId="6A1CFE2A" w14:textId="0132268A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54F7A01" w14:textId="51AE9318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color w:val="222222"/>
                <w:sz w:val="16"/>
                <w:szCs w:val="16"/>
              </w:rPr>
              <w:t>11/07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DFA1668" w14:textId="77777777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05087606" w14:textId="4E1F6CEA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468D2" w14:textId="02781F58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color w:val="222222"/>
                <w:sz w:val="16"/>
                <w:szCs w:val="16"/>
              </w:rPr>
              <w:t>University of California Irvine</w:t>
            </w:r>
          </w:p>
        </w:tc>
        <w:tc>
          <w:tcPr>
            <w:tcW w:w="8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61350" w14:textId="55571C7A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CA</w:t>
            </w:r>
          </w:p>
        </w:tc>
        <w:tc>
          <w:tcPr>
            <w:tcW w:w="13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1CF9ED" w14:textId="050F194F" w:rsidR="00843394" w:rsidRPr="00776054" w:rsidRDefault="00843394" w:rsidP="00843394">
            <w:pPr>
              <w:spacing w:after="0" w:line="240" w:lineRule="auto"/>
              <w:ind w:left="168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--Chun-Chung C</w:t>
            </w:r>
            <w:r>
              <w:rPr>
                <w:rFonts w:eastAsia="Times New Roman" w:cstheme="minorHAnsi"/>
                <w:sz w:val="16"/>
                <w:szCs w:val="16"/>
              </w:rPr>
              <w:t>hoi</w:t>
            </w:r>
          </w:p>
          <w:p w14:paraId="6BACD927" w14:textId="77777777" w:rsidR="00843394" w:rsidRPr="00776054" w:rsidRDefault="00843394" w:rsidP="00843394">
            <w:pPr>
              <w:spacing w:after="0" w:line="240" w:lineRule="auto"/>
              <w:ind w:left="168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--Diana Chen</w:t>
            </w:r>
          </w:p>
          <w:p w14:paraId="372FA16E" w14:textId="6113A820" w:rsidR="00843394" w:rsidRPr="00776054" w:rsidRDefault="00843394" w:rsidP="00843394">
            <w:pPr>
              <w:spacing w:after="0" w:line="240" w:lineRule="auto"/>
              <w:ind w:left="168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--</w:t>
            </w:r>
            <w:proofErr w:type="spellStart"/>
            <w:r w:rsidRPr="00776054">
              <w:rPr>
                <w:rFonts w:eastAsia="Times New Roman" w:cstheme="minorHAnsi"/>
                <w:sz w:val="16"/>
                <w:szCs w:val="16"/>
              </w:rPr>
              <w:t>Shuchang</w:t>
            </w:r>
            <w:proofErr w:type="spellEnd"/>
            <w:r w:rsidRPr="00776054">
              <w:rPr>
                <w:rFonts w:eastAsia="Times New Roman" w:cstheme="minorHAnsi"/>
                <w:sz w:val="16"/>
                <w:szCs w:val="16"/>
              </w:rPr>
              <w:t xml:space="preserve"> Kang</w:t>
            </w:r>
          </w:p>
        </w:tc>
        <w:tc>
          <w:tcPr>
            <w:tcW w:w="1165" w:type="dxa"/>
            <w:shd w:val="clear" w:color="auto" w:fill="auto"/>
            <w:vAlign w:val="center"/>
          </w:tcPr>
          <w:p w14:paraId="43BBFE41" w14:textId="77777777" w:rsidR="00843394" w:rsidRPr="00776054" w:rsidRDefault="00843394" w:rsidP="00843394">
            <w:pPr>
              <w:rPr>
                <w:rFonts w:eastAsia="Times New Roman" w:cstheme="minorHAnsi"/>
                <w:sz w:val="16"/>
                <w:szCs w:val="16"/>
              </w:rPr>
            </w:pPr>
          </w:p>
          <w:p w14:paraId="1E15D67D" w14:textId="77777777" w:rsidR="00843394" w:rsidRPr="00776054" w:rsidRDefault="00843394" w:rsidP="00843394">
            <w:pPr>
              <w:rPr>
                <w:rFonts w:eastAsia="Times New Roman" w:cstheme="minorHAnsi"/>
                <w:sz w:val="16"/>
                <w:szCs w:val="16"/>
              </w:rPr>
            </w:pPr>
          </w:p>
          <w:p w14:paraId="33D66A62" w14:textId="77777777" w:rsidR="00843394" w:rsidRPr="00776054" w:rsidRDefault="00843394" w:rsidP="00843394">
            <w:pPr>
              <w:spacing w:after="0" w:line="240" w:lineRule="auto"/>
              <w:ind w:left="168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843394" w:rsidRPr="00F043C6" w14:paraId="2422E32B" w14:textId="71ECDB18" w:rsidTr="00EB3398">
        <w:tc>
          <w:tcPr>
            <w:tcW w:w="805" w:type="dxa"/>
            <w:shd w:val="clear" w:color="auto" w:fill="auto"/>
            <w:vAlign w:val="center"/>
          </w:tcPr>
          <w:p w14:paraId="2DF2A23F" w14:textId="4190FDD4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5AD6813A" w14:textId="42D77EA1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color w:val="222222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9963792" w14:textId="1AE60285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color w:val="222222"/>
                <w:sz w:val="16"/>
                <w:szCs w:val="16"/>
              </w:rPr>
              <w:t>online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3C840F52" w14:textId="77777777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color w:val="222222"/>
                <w:sz w:val="16"/>
                <w:szCs w:val="16"/>
              </w:rPr>
              <w:t>Natasha Maynard-Pemba</w:t>
            </w:r>
          </w:p>
          <w:p w14:paraId="4984E334" w14:textId="7BFD1CCC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5DF070E1" w14:textId="3C158BF2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color w:val="222222"/>
                <w:sz w:val="16"/>
                <w:szCs w:val="16"/>
              </w:rPr>
              <w:t>11/8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B4F2A47" w14:textId="2253D1E4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2CF9F" w14:textId="55348390" w:rsidR="00843394" w:rsidRPr="00776054" w:rsidRDefault="00843394" w:rsidP="001150D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University of Florida (UCC)</w:t>
            </w:r>
          </w:p>
        </w:tc>
        <w:tc>
          <w:tcPr>
            <w:tcW w:w="8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D3EFBD" w14:textId="1186DC7C" w:rsidR="00843394" w:rsidRPr="0077605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FL</w:t>
            </w:r>
          </w:p>
        </w:tc>
        <w:tc>
          <w:tcPr>
            <w:tcW w:w="13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A0593" w14:textId="10F8904E" w:rsidR="00843394" w:rsidRPr="00776054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--two supervisors</w:t>
            </w:r>
          </w:p>
        </w:tc>
        <w:tc>
          <w:tcPr>
            <w:tcW w:w="1165" w:type="dxa"/>
            <w:shd w:val="clear" w:color="auto" w:fill="auto"/>
            <w:vAlign w:val="center"/>
          </w:tcPr>
          <w:p w14:paraId="269E1A36" w14:textId="572EAA72" w:rsidR="00843394" w:rsidRPr="00776054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--1654 MC students</w:t>
            </w:r>
          </w:p>
        </w:tc>
      </w:tr>
      <w:tr w:rsidR="00843394" w:rsidRPr="00F043C6" w14:paraId="3477E9D3" w14:textId="1069467C" w:rsidTr="00394678">
        <w:trPr>
          <w:trHeight w:val="1216"/>
        </w:trPr>
        <w:tc>
          <w:tcPr>
            <w:tcW w:w="805" w:type="dxa"/>
            <w:shd w:val="clear" w:color="auto" w:fill="00B0F0"/>
            <w:vAlign w:val="center"/>
          </w:tcPr>
          <w:p w14:paraId="53AF2CDF" w14:textId="2F734BB6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165D4255" w14:textId="5633F75D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00B0F0"/>
            <w:vAlign w:val="center"/>
          </w:tcPr>
          <w:p w14:paraId="551C8899" w14:textId="0F6D9233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>
              <w:rPr>
                <w:rFonts w:eastAsia="Times New Roman" w:cstheme="minorHAnsi"/>
                <w:color w:val="222222"/>
                <w:sz w:val="16"/>
                <w:szCs w:val="16"/>
              </w:rPr>
              <w:t>Online or in person</w:t>
            </w:r>
          </w:p>
        </w:tc>
        <w:tc>
          <w:tcPr>
            <w:tcW w:w="2245" w:type="dxa"/>
            <w:shd w:val="clear" w:color="auto" w:fill="00B0F0"/>
            <w:vAlign w:val="center"/>
          </w:tcPr>
          <w:p w14:paraId="35F4E020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 xml:space="preserve">Maria </w:t>
            </w:r>
            <w:proofErr w:type="spellStart"/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Carrubba-Whetstine</w:t>
            </w:r>
            <w:proofErr w:type="spellEnd"/>
          </w:p>
          <w:p w14:paraId="347D6024" w14:textId="3846C5CE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2642262F" w14:textId="45A8CE56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11/8</w:t>
            </w:r>
            <w:r>
              <w:rPr>
                <w:rFonts w:eastAsia="Times New Roman" w:cstheme="minorHAnsi"/>
                <w:color w:val="222222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00B0F0"/>
            <w:vAlign w:val="center"/>
          </w:tcPr>
          <w:p w14:paraId="2F158797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79D56B0B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6DC489" w14:textId="77777777" w:rsidR="0084339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Miami University Student Counseling Service</w:t>
            </w:r>
          </w:p>
          <w:p w14:paraId="12A78934" w14:textId="77777777" w:rsidR="000D0558" w:rsidRDefault="000D0558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  <w:p w14:paraId="1F39CCF1" w14:textId="404748E9" w:rsidR="000D0558" w:rsidRPr="00F043C6" w:rsidRDefault="000D0558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7F4D3" w14:textId="59124E16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OH</w:t>
            </w: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7E9C4" w14:textId="7424464C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</w:t>
            </w:r>
            <w:r w:rsidR="00D37ABF">
              <w:rPr>
                <w:rFonts w:eastAsia="Times New Roman" w:cstheme="minorHAnsi"/>
                <w:sz w:val="16"/>
                <w:szCs w:val="16"/>
              </w:rPr>
              <w:t>H</w:t>
            </w:r>
            <w:r w:rsidRPr="00F043C6">
              <w:rPr>
                <w:rFonts w:eastAsia="Times New Roman" w:cstheme="minorHAnsi"/>
                <w:sz w:val="16"/>
                <w:szCs w:val="16"/>
              </w:rPr>
              <w:t>as MC supervisor</w:t>
            </w:r>
          </w:p>
        </w:tc>
        <w:tc>
          <w:tcPr>
            <w:tcW w:w="1165" w:type="dxa"/>
            <w:shd w:val="clear" w:color="auto" w:fill="00B0F0"/>
            <w:vAlign w:val="center"/>
          </w:tcPr>
          <w:p w14:paraId="31C1BBEB" w14:textId="40735E6A" w:rsidR="000D0558" w:rsidRPr="00F043C6" w:rsidRDefault="00843394" w:rsidP="00843394">
            <w:pPr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3000 MC students</w:t>
            </w:r>
          </w:p>
        </w:tc>
      </w:tr>
      <w:tr w:rsidR="000D0558" w:rsidRPr="00F043C6" w14:paraId="3A01F155" w14:textId="77777777" w:rsidTr="00394678">
        <w:trPr>
          <w:trHeight w:val="347"/>
        </w:trPr>
        <w:tc>
          <w:tcPr>
            <w:tcW w:w="805" w:type="dxa"/>
            <w:shd w:val="clear" w:color="auto" w:fill="00B0F0"/>
          </w:tcPr>
          <w:p w14:paraId="2D4E98C2" w14:textId="77777777" w:rsidR="000D0558" w:rsidRPr="000D0558" w:rsidRDefault="000D0558" w:rsidP="000D0558">
            <w:pPr>
              <w:spacing w:after="0" w:line="240" w:lineRule="auto"/>
              <w:contextualSpacing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</w:tcPr>
          <w:p w14:paraId="3B47200C" w14:textId="7810D5B5" w:rsidR="000D0558" w:rsidRPr="000D0558" w:rsidRDefault="000D0558" w:rsidP="000D0558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0D0558">
              <w:rPr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00B0F0"/>
          </w:tcPr>
          <w:p w14:paraId="32A53078" w14:textId="77777777" w:rsidR="000D0558" w:rsidRPr="000D0558" w:rsidRDefault="000D0558" w:rsidP="000D0558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</w:tcPr>
          <w:p w14:paraId="064149B5" w14:textId="77777777" w:rsidR="000D0558" w:rsidRPr="000D0558" w:rsidRDefault="000D0558" w:rsidP="000D0558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</w:tcPr>
          <w:p w14:paraId="11B55DA1" w14:textId="38E36948" w:rsidR="000D0558" w:rsidRPr="000D0558" w:rsidRDefault="000D0558" w:rsidP="000D0558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0D0558">
              <w:rPr>
                <w:sz w:val="16"/>
                <w:szCs w:val="16"/>
              </w:rPr>
              <w:t>11/10/19</w:t>
            </w:r>
          </w:p>
        </w:tc>
        <w:tc>
          <w:tcPr>
            <w:tcW w:w="720" w:type="dxa"/>
            <w:shd w:val="clear" w:color="auto" w:fill="00B0F0"/>
          </w:tcPr>
          <w:p w14:paraId="75D597CA" w14:textId="77777777" w:rsidR="000D0558" w:rsidRPr="000D0558" w:rsidRDefault="000D0558" w:rsidP="000D0558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2D2A54" w14:textId="074AB19F" w:rsidR="000D0558" w:rsidRPr="000D0558" w:rsidRDefault="000D0558" w:rsidP="000D0558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0D0558">
              <w:rPr>
                <w:sz w:val="16"/>
                <w:szCs w:val="16"/>
              </w:rPr>
              <w:t>Santa Clara University / Counseling and Psychological Services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BD9B6D" w14:textId="77777777" w:rsidR="000D0558" w:rsidRPr="000D0558" w:rsidRDefault="000D0558" w:rsidP="000D0558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00864F" w14:textId="77777777" w:rsidR="000D0558" w:rsidRPr="000D0558" w:rsidRDefault="000D0558" w:rsidP="000D0558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</w:tcPr>
          <w:p w14:paraId="2D2D32C8" w14:textId="578CD8A8" w:rsidR="000D0558" w:rsidRPr="000D0558" w:rsidRDefault="000D0558" w:rsidP="000D0558">
            <w:pPr>
              <w:rPr>
                <w:rFonts w:eastAsia="Times New Roman" w:cstheme="minorHAnsi"/>
                <w:sz w:val="16"/>
                <w:szCs w:val="16"/>
              </w:rPr>
            </w:pPr>
            <w:r w:rsidRPr="000D0558">
              <w:rPr>
                <w:sz w:val="16"/>
                <w:szCs w:val="16"/>
              </w:rPr>
              <w:t>--165 MC students</w:t>
            </w:r>
          </w:p>
        </w:tc>
      </w:tr>
      <w:tr w:rsidR="00843394" w:rsidRPr="00F043C6" w14:paraId="1FB78545" w14:textId="77777777" w:rsidTr="00EB3398">
        <w:trPr>
          <w:trHeight w:val="467"/>
        </w:trPr>
        <w:tc>
          <w:tcPr>
            <w:tcW w:w="805" w:type="dxa"/>
            <w:shd w:val="clear" w:color="auto" w:fill="auto"/>
            <w:vAlign w:val="center"/>
          </w:tcPr>
          <w:p w14:paraId="3DACD852" w14:textId="77777777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AF393E9" w14:textId="772CFEEC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7E2E7B" w14:textId="4C942DB6" w:rsidR="0084339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online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4CCA008C" w14:textId="6EBB0B71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color w:val="222222"/>
                <w:sz w:val="16"/>
                <w:szCs w:val="16"/>
              </w:rPr>
              <w:t xml:space="preserve">Lissa Joy </w:t>
            </w:r>
            <w:proofErr w:type="spellStart"/>
            <w:r w:rsidRPr="00776054">
              <w:rPr>
                <w:rFonts w:eastAsia="Times New Roman" w:cstheme="minorHAnsi"/>
                <w:color w:val="222222"/>
                <w:sz w:val="16"/>
                <w:szCs w:val="16"/>
              </w:rPr>
              <w:t>Geiken</w:t>
            </w:r>
            <w:proofErr w:type="spellEnd"/>
          </w:p>
        </w:tc>
        <w:tc>
          <w:tcPr>
            <w:tcW w:w="720" w:type="dxa"/>
            <w:shd w:val="clear" w:color="auto" w:fill="auto"/>
            <w:vAlign w:val="center"/>
          </w:tcPr>
          <w:p w14:paraId="7C83C8DB" w14:textId="3702747A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color w:val="222222"/>
                <w:sz w:val="16"/>
                <w:szCs w:val="16"/>
              </w:rPr>
              <w:t>11/11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6BD7D21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7659B2" w14:textId="139C9421" w:rsidR="00843394" w:rsidRPr="005A69BD" w:rsidRDefault="00843394" w:rsidP="005A69BD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color w:val="222222"/>
                <w:sz w:val="16"/>
                <w:szCs w:val="16"/>
              </w:rPr>
              <w:t>UC</w:t>
            </w:r>
            <w:r w:rsidR="005A69BD">
              <w:rPr>
                <w:rFonts w:eastAsia="Times New Roman" w:cstheme="minorHAnsi"/>
                <w:color w:val="222222"/>
                <w:sz w:val="16"/>
                <w:szCs w:val="16"/>
              </w:rPr>
              <w:t xml:space="preserve"> </w:t>
            </w:r>
            <w:r w:rsidRPr="00776054">
              <w:rPr>
                <w:rFonts w:eastAsia="Times New Roman" w:cstheme="minorHAnsi"/>
                <w:color w:val="222222"/>
                <w:sz w:val="16"/>
                <w:szCs w:val="16"/>
              </w:rPr>
              <w:t>D</w:t>
            </w:r>
            <w:r w:rsidR="005A69BD">
              <w:rPr>
                <w:rFonts w:eastAsia="Times New Roman" w:cstheme="minorHAnsi"/>
                <w:color w:val="222222"/>
                <w:sz w:val="16"/>
                <w:szCs w:val="16"/>
              </w:rPr>
              <w:t>a</w:t>
            </w:r>
            <w:r w:rsidRPr="00776054">
              <w:rPr>
                <w:rFonts w:eastAsia="Times New Roman" w:cstheme="minorHAnsi"/>
                <w:color w:val="222222"/>
                <w:sz w:val="16"/>
                <w:szCs w:val="16"/>
              </w:rPr>
              <w:t>vis</w:t>
            </w:r>
          </w:p>
        </w:tc>
        <w:tc>
          <w:tcPr>
            <w:tcW w:w="8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BBB0F" w14:textId="2240127A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776054">
              <w:rPr>
                <w:rFonts w:eastAsia="Times New Roman" w:cstheme="minorHAnsi"/>
                <w:sz w:val="16"/>
                <w:szCs w:val="16"/>
              </w:rPr>
              <w:t>CA</w:t>
            </w:r>
          </w:p>
        </w:tc>
        <w:tc>
          <w:tcPr>
            <w:tcW w:w="13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40D88" w14:textId="4031909D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-Dr. Bai-Yin Chen</w:t>
            </w:r>
          </w:p>
        </w:tc>
        <w:tc>
          <w:tcPr>
            <w:tcW w:w="1165" w:type="dxa"/>
            <w:shd w:val="clear" w:color="auto" w:fill="auto"/>
            <w:vAlign w:val="center"/>
          </w:tcPr>
          <w:p w14:paraId="49280794" w14:textId="43CBDA84" w:rsidR="00395969" w:rsidRPr="00F043C6" w:rsidRDefault="00843394" w:rsidP="00843394">
            <w:pPr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-MC supervisor is usually for post-doc</w:t>
            </w:r>
            <w:r w:rsidR="005A69BD">
              <w:rPr>
                <w:rFonts w:eastAsia="Times New Roman" w:cstheme="minorHAnsi"/>
                <w:sz w:val="16"/>
                <w:szCs w:val="16"/>
              </w:rPr>
              <w:t xml:space="preserve">; </w:t>
            </w:r>
            <w:r>
              <w:rPr>
                <w:rFonts w:eastAsia="Times New Roman" w:cstheme="minorHAnsi"/>
                <w:sz w:val="16"/>
                <w:szCs w:val="16"/>
              </w:rPr>
              <w:t>4135 MC students</w:t>
            </w:r>
          </w:p>
        </w:tc>
      </w:tr>
      <w:tr w:rsidR="00395969" w:rsidRPr="00F043C6" w14:paraId="57B917F3" w14:textId="77777777" w:rsidTr="00395969">
        <w:trPr>
          <w:trHeight w:val="477"/>
        </w:trPr>
        <w:tc>
          <w:tcPr>
            <w:tcW w:w="805" w:type="dxa"/>
            <w:shd w:val="clear" w:color="auto" w:fill="00B0F0"/>
          </w:tcPr>
          <w:p w14:paraId="7E1DCD4B" w14:textId="77777777" w:rsidR="00395969" w:rsidRPr="00395969" w:rsidRDefault="00395969" w:rsidP="00395969">
            <w:pPr>
              <w:spacing w:after="0" w:line="240" w:lineRule="auto"/>
              <w:contextualSpacing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</w:tcPr>
          <w:p w14:paraId="5859AD02" w14:textId="152C13B1" w:rsidR="00395969" w:rsidRPr="00395969" w:rsidRDefault="00395969" w:rsidP="0039596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395969">
              <w:rPr>
                <w:sz w:val="16"/>
                <w:szCs w:val="16"/>
              </w:rPr>
              <w:t>U</w:t>
            </w:r>
          </w:p>
        </w:tc>
        <w:tc>
          <w:tcPr>
            <w:tcW w:w="990" w:type="dxa"/>
            <w:shd w:val="clear" w:color="auto" w:fill="00B0F0"/>
          </w:tcPr>
          <w:p w14:paraId="034EFBD3" w14:textId="77777777" w:rsidR="00395969" w:rsidRPr="00395969" w:rsidRDefault="00395969" w:rsidP="0039596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</w:tcPr>
          <w:p w14:paraId="081F75D1" w14:textId="77777777" w:rsidR="00395969" w:rsidRPr="00395969" w:rsidRDefault="00395969" w:rsidP="0039596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</w:tcPr>
          <w:p w14:paraId="39F79431" w14:textId="56FC1829" w:rsidR="00395969" w:rsidRPr="00395969" w:rsidRDefault="00395969" w:rsidP="0039596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395969">
              <w:rPr>
                <w:sz w:val="16"/>
                <w:szCs w:val="16"/>
              </w:rPr>
              <w:t>11/17/19</w:t>
            </w:r>
          </w:p>
        </w:tc>
        <w:tc>
          <w:tcPr>
            <w:tcW w:w="720" w:type="dxa"/>
            <w:shd w:val="clear" w:color="auto" w:fill="00B0F0"/>
          </w:tcPr>
          <w:p w14:paraId="69FCEE49" w14:textId="77777777" w:rsidR="00395969" w:rsidRPr="00395969" w:rsidRDefault="00395969" w:rsidP="0039596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E56EA" w14:textId="2037B2D7" w:rsidR="00395969" w:rsidRPr="00395969" w:rsidRDefault="00395969" w:rsidP="0039596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395969">
              <w:rPr>
                <w:sz w:val="16"/>
                <w:szCs w:val="16"/>
              </w:rPr>
              <w:t>University of California, Riverside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69142C" w14:textId="77777777" w:rsidR="00395969" w:rsidRPr="00395969" w:rsidRDefault="00395969" w:rsidP="0039596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378232" w14:textId="77777777" w:rsidR="00395969" w:rsidRPr="00395969" w:rsidRDefault="00395969" w:rsidP="00395969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</w:tcPr>
          <w:p w14:paraId="798AAA6D" w14:textId="77777777" w:rsidR="00395969" w:rsidRPr="00395969" w:rsidRDefault="00395969" w:rsidP="00395969">
            <w:pPr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843394" w:rsidRPr="00F043C6" w14:paraId="1C6C293F" w14:textId="20A7322E" w:rsidTr="00394678">
        <w:tc>
          <w:tcPr>
            <w:tcW w:w="805" w:type="dxa"/>
            <w:shd w:val="clear" w:color="auto" w:fill="00B0F0"/>
            <w:vAlign w:val="center"/>
          </w:tcPr>
          <w:p w14:paraId="5187086D" w14:textId="00559C14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6F0C38B8" w14:textId="0BBDE2A0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64B002F4" w14:textId="00105708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CMH</w:t>
            </w:r>
          </w:p>
        </w:tc>
        <w:tc>
          <w:tcPr>
            <w:tcW w:w="990" w:type="dxa"/>
            <w:shd w:val="clear" w:color="auto" w:fill="00B0F0"/>
            <w:vAlign w:val="center"/>
          </w:tcPr>
          <w:p w14:paraId="05ABDAA8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2CF01F6A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68A13AFE" w14:textId="0084430C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>
              <w:rPr>
                <w:rFonts w:eastAsia="Times New Roman" w:cstheme="minorHAnsi"/>
                <w:color w:val="222222"/>
                <w:sz w:val="16"/>
                <w:szCs w:val="16"/>
              </w:rPr>
              <w:t>Preferred in person</w:t>
            </w:r>
          </w:p>
        </w:tc>
        <w:tc>
          <w:tcPr>
            <w:tcW w:w="2245" w:type="dxa"/>
            <w:shd w:val="clear" w:color="auto" w:fill="00B0F0"/>
            <w:vAlign w:val="center"/>
          </w:tcPr>
          <w:p w14:paraId="43EF0673" w14:textId="432D07AB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Anthony Miner</w:t>
            </w:r>
          </w:p>
        </w:tc>
        <w:tc>
          <w:tcPr>
            <w:tcW w:w="720" w:type="dxa"/>
            <w:shd w:val="clear" w:color="auto" w:fill="00B0F0"/>
            <w:vAlign w:val="center"/>
          </w:tcPr>
          <w:p w14:paraId="506605D9" w14:textId="5E79AE6B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11/22</w:t>
            </w:r>
            <w:r w:rsidR="00A5255C">
              <w:rPr>
                <w:rFonts w:eastAsia="Times New Roman" w:cstheme="minorHAnsi"/>
                <w:color w:val="222222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00B0F0"/>
            <w:vAlign w:val="center"/>
          </w:tcPr>
          <w:p w14:paraId="2FD0C33D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76DED705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6DA47527" w14:textId="4EA3FEE6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C9FB8" w14:textId="26FEB9F3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Asian Americans for Community Involvement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884AE" w14:textId="23C7CDC0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,</w:t>
            </w:r>
          </w:p>
          <w:p w14:paraId="4BD81AB4" w14:textId="7F76F0C8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San Jose</w:t>
            </w: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54275" w14:textId="11002650" w:rsidR="00843394" w:rsidRPr="00F043C6" w:rsidRDefault="00843394" w:rsidP="00843394">
            <w:pPr>
              <w:spacing w:after="0" w:line="240" w:lineRule="auto"/>
              <w:ind w:left="168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  <w:vAlign w:val="center"/>
          </w:tcPr>
          <w:p w14:paraId="493CC26A" w14:textId="5865D3CD" w:rsidR="00843394" w:rsidRPr="00F043C6" w:rsidRDefault="00843394" w:rsidP="00843394">
            <w:pPr>
              <w:spacing w:after="0" w:line="240" w:lineRule="auto"/>
              <w:ind w:left="168"/>
              <w:contextualSpacing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-</w:t>
            </w:r>
            <w:r w:rsidRPr="00776054">
              <w:rPr>
                <w:rFonts w:eastAsia="Times New Roman" w:cstheme="minorHAnsi"/>
                <w:sz w:val="16"/>
                <w:szCs w:val="16"/>
              </w:rPr>
              <w:t>Have M</w:t>
            </w:r>
            <w:r w:rsidR="00D04BDD">
              <w:rPr>
                <w:rFonts w:eastAsia="Times New Roman" w:cstheme="minorHAnsi"/>
                <w:sz w:val="16"/>
                <w:szCs w:val="16"/>
              </w:rPr>
              <w:t xml:space="preserve">C </w:t>
            </w:r>
            <w:r w:rsidRPr="00776054">
              <w:rPr>
                <w:rFonts w:eastAsia="Times New Roman" w:cstheme="minorHAnsi"/>
                <w:sz w:val="16"/>
                <w:szCs w:val="16"/>
              </w:rPr>
              <w:t>speaking clients, but supervisor currently does not speak M</w:t>
            </w:r>
            <w:r w:rsidR="00D04BDD">
              <w:rPr>
                <w:rFonts w:eastAsia="Times New Roman" w:cstheme="minorHAnsi"/>
                <w:sz w:val="16"/>
                <w:szCs w:val="16"/>
              </w:rPr>
              <w:t>C</w:t>
            </w:r>
          </w:p>
        </w:tc>
      </w:tr>
      <w:tr w:rsidR="00843394" w:rsidRPr="00F043C6" w14:paraId="1639EA4F" w14:textId="41EC0A71" w:rsidTr="00394678">
        <w:tc>
          <w:tcPr>
            <w:tcW w:w="805" w:type="dxa"/>
            <w:shd w:val="clear" w:color="auto" w:fill="00B0F0"/>
            <w:vAlign w:val="center"/>
          </w:tcPr>
          <w:p w14:paraId="7CEFB8B5" w14:textId="0EABCCD9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5054CA87" w14:textId="4691AAE5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00B0F0"/>
            <w:vAlign w:val="center"/>
          </w:tcPr>
          <w:p w14:paraId="04B0FCCA" w14:textId="431A2D19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online</w:t>
            </w:r>
          </w:p>
        </w:tc>
        <w:tc>
          <w:tcPr>
            <w:tcW w:w="2245" w:type="dxa"/>
            <w:shd w:val="clear" w:color="auto" w:fill="00B0F0"/>
            <w:vAlign w:val="center"/>
          </w:tcPr>
          <w:p w14:paraId="7BDB846C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Allison Peters</w:t>
            </w:r>
          </w:p>
          <w:p w14:paraId="3221EEE7" w14:textId="0E1F536B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6737BEED" w14:textId="4CD68F69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11/22</w:t>
            </w:r>
            <w:r w:rsidR="00A5255C">
              <w:rPr>
                <w:rFonts w:eastAsia="Times New Roman" w:cstheme="minorHAnsi"/>
                <w:color w:val="222222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00B0F0"/>
            <w:vAlign w:val="center"/>
          </w:tcPr>
          <w:p w14:paraId="0808C8C0" w14:textId="2F6949DC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  <w:highlight w:val="red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C2EFF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al State San Marcos, (CM 165)</w:t>
            </w:r>
          </w:p>
          <w:p w14:paraId="7C77163F" w14:textId="3AC3AFC6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Allie went there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9D7036" w14:textId="003B0F2F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3B51D" w14:textId="74C21FCA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  <w:vAlign w:val="center"/>
          </w:tcPr>
          <w:p w14:paraId="17597BAD" w14:textId="77777777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843394" w:rsidRPr="00F043C6" w14:paraId="0140479E" w14:textId="77777777" w:rsidTr="00EB3398">
        <w:tc>
          <w:tcPr>
            <w:tcW w:w="805" w:type="dxa"/>
            <w:shd w:val="clear" w:color="auto" w:fill="auto"/>
            <w:vAlign w:val="center"/>
          </w:tcPr>
          <w:p w14:paraId="475CB87A" w14:textId="77777777" w:rsidR="0084339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5222CDE5" w14:textId="1A08316C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C41A84E" w14:textId="3A9840CF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CMH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DE28836" w14:textId="504E1509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color w:val="222222"/>
                <w:sz w:val="16"/>
                <w:szCs w:val="16"/>
              </w:rPr>
              <w:t>Preferred</w:t>
            </w:r>
            <w:r>
              <w:rPr>
                <w:rFonts w:eastAsia="Times New Roman" w:cstheme="minorHAnsi"/>
                <w:color w:val="222222"/>
                <w:sz w:val="16"/>
                <w:szCs w:val="16"/>
              </w:rPr>
              <w:t xml:space="preserve"> in person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6D942089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Yu Kang Chen</w:t>
            </w:r>
          </w:p>
          <w:p w14:paraId="16904B39" w14:textId="62CFF2B5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8A287C0" w14:textId="3A15C2EB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12/8</w:t>
            </w:r>
            <w:r>
              <w:rPr>
                <w:rFonts w:eastAsia="Times New Roman" w:cstheme="minorHAnsi"/>
                <w:sz w:val="16"/>
                <w:szCs w:val="16"/>
              </w:rPr>
              <w:t>/1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E3E9383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  <w:highlight w:val="red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DDC5C" w14:textId="0C55731F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bookmarkStart w:id="2" w:name="_Hlk24126792"/>
            <w:r w:rsidRPr="00F043C6">
              <w:rPr>
                <w:rFonts w:eastAsia="Times New Roman" w:cstheme="minorHAnsi"/>
                <w:sz w:val="16"/>
                <w:szCs w:val="16"/>
              </w:rPr>
              <w:t>Hamilton-Madison House in NYC</w:t>
            </w:r>
            <w:bookmarkEnd w:id="2"/>
          </w:p>
        </w:tc>
        <w:tc>
          <w:tcPr>
            <w:tcW w:w="8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B921C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5F0B3" w14:textId="1670409A" w:rsidR="00843394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1B5D88">
              <w:rPr>
                <w:rFonts w:eastAsia="Times New Roman" w:cstheme="minorHAnsi"/>
                <w:sz w:val="16"/>
                <w:szCs w:val="16"/>
              </w:rPr>
              <w:t>--Yu-Kang C</w:t>
            </w:r>
            <w:r>
              <w:rPr>
                <w:rFonts w:eastAsia="Times New Roman" w:cstheme="minorHAnsi"/>
                <w:sz w:val="16"/>
                <w:szCs w:val="16"/>
              </w:rPr>
              <w:t>hen</w:t>
            </w:r>
          </w:p>
          <w:p w14:paraId="09510A1A" w14:textId="4EAFACC3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-Winnie Ma</w:t>
            </w:r>
          </w:p>
        </w:tc>
        <w:tc>
          <w:tcPr>
            <w:tcW w:w="1165" w:type="dxa"/>
            <w:shd w:val="clear" w:color="auto" w:fill="auto"/>
            <w:vAlign w:val="center"/>
          </w:tcPr>
          <w:p w14:paraId="04FD3754" w14:textId="77777777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843394" w:rsidRPr="00F043C6" w14:paraId="06B75103" w14:textId="77777777" w:rsidTr="00394678">
        <w:trPr>
          <w:trHeight w:val="801"/>
        </w:trPr>
        <w:tc>
          <w:tcPr>
            <w:tcW w:w="805" w:type="dxa"/>
            <w:shd w:val="clear" w:color="auto" w:fill="00B0F0"/>
            <w:vAlign w:val="center"/>
          </w:tcPr>
          <w:p w14:paraId="6D0701D4" w14:textId="77777777" w:rsidR="0084339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  <w:p w14:paraId="56055AAD" w14:textId="41AB8B2D" w:rsidR="00843394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267492EA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00B0F0"/>
            <w:vAlign w:val="center"/>
          </w:tcPr>
          <w:p w14:paraId="6134DC58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43F604CB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5022BE01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5FE01988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  <w:highlight w:val="red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06933" w14:textId="6013C3D3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cstheme="minorHAnsi"/>
                <w:sz w:val="16"/>
                <w:szCs w:val="16"/>
              </w:rPr>
              <w:t>SUNY Buffalo (UCC)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0877E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4CAB7" w14:textId="77777777" w:rsidR="00843394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-Stephanie Chong</w:t>
            </w:r>
          </w:p>
          <w:p w14:paraId="38284B0E" w14:textId="77777777" w:rsidR="00843394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-Shu-Yi Wang</w:t>
            </w:r>
          </w:p>
          <w:p w14:paraId="73D9BF46" w14:textId="77777777" w:rsidR="00610234" w:rsidRDefault="0061023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  <w:p w14:paraId="1A2ACEEF" w14:textId="7CD433F2" w:rsidR="00610234" w:rsidRPr="001B5D88" w:rsidRDefault="0061023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  <w:vAlign w:val="center"/>
          </w:tcPr>
          <w:p w14:paraId="4CE87809" w14:textId="77777777" w:rsidR="00843394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  <w:p w14:paraId="1659DDCE" w14:textId="77777777" w:rsidR="00610234" w:rsidRDefault="0061023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  <w:p w14:paraId="77515859" w14:textId="0D51CE09" w:rsidR="00610234" w:rsidRPr="00F043C6" w:rsidRDefault="0061023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610234" w:rsidRPr="00F043C6" w14:paraId="43D42AB6" w14:textId="77777777" w:rsidTr="00394678">
        <w:trPr>
          <w:trHeight w:val="185"/>
        </w:trPr>
        <w:tc>
          <w:tcPr>
            <w:tcW w:w="805" w:type="dxa"/>
            <w:shd w:val="clear" w:color="auto" w:fill="00B0F0"/>
            <w:vAlign w:val="center"/>
          </w:tcPr>
          <w:p w14:paraId="7D21EDCF" w14:textId="77777777" w:rsidR="00610234" w:rsidRDefault="0061023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19AD103E" w14:textId="77777777" w:rsidR="00610234" w:rsidRPr="00F043C6" w:rsidRDefault="0061023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00B0F0"/>
            <w:vAlign w:val="center"/>
          </w:tcPr>
          <w:p w14:paraId="1F54DFAF" w14:textId="77777777" w:rsidR="00610234" w:rsidRPr="00F043C6" w:rsidRDefault="0061023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16160927" w14:textId="77777777" w:rsidR="00610234" w:rsidRPr="00F043C6" w:rsidRDefault="0061023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6669E911" w14:textId="77777777" w:rsidR="00610234" w:rsidRPr="00F043C6" w:rsidRDefault="0061023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081F3175" w14:textId="77777777" w:rsidR="00610234" w:rsidRPr="00F043C6" w:rsidRDefault="0061023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  <w:highlight w:val="red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907C8" w14:textId="7905C4E1" w:rsidR="00610234" w:rsidRPr="00F043C6" w:rsidRDefault="00610234" w:rsidP="00843394">
            <w:pPr>
              <w:spacing w:after="0" w:line="240" w:lineRule="auto"/>
              <w:contextualSpacing/>
              <w:jc w:val="center"/>
              <w:rPr>
                <w:rFonts w:cstheme="minorHAnsi"/>
                <w:sz w:val="16"/>
                <w:szCs w:val="16"/>
              </w:rPr>
            </w:pPr>
            <w:r w:rsidRPr="00610234">
              <w:rPr>
                <w:rFonts w:cstheme="minorHAnsi"/>
                <w:sz w:val="16"/>
                <w:szCs w:val="16"/>
              </w:rPr>
              <w:t>Bellevue Hospital Center / Departments of Psychiatry and Child &amp; Adolescent Psychiatry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C58EC" w14:textId="1F469390" w:rsidR="00610234" w:rsidRPr="00F043C6" w:rsidRDefault="0061023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ew York</w:t>
            </w: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9C4AB3" w14:textId="77777777" w:rsidR="00610234" w:rsidRDefault="0061023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  <w:vAlign w:val="center"/>
          </w:tcPr>
          <w:p w14:paraId="49EA7D42" w14:textId="77777777" w:rsidR="00610234" w:rsidRDefault="0061023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843394" w:rsidRPr="00F043C6" w14:paraId="52946DDB" w14:textId="04ECD8B2" w:rsidTr="00394678">
        <w:trPr>
          <w:trHeight w:val="835"/>
        </w:trPr>
        <w:tc>
          <w:tcPr>
            <w:tcW w:w="805" w:type="dxa"/>
            <w:shd w:val="clear" w:color="auto" w:fill="00B0F0"/>
            <w:vAlign w:val="center"/>
          </w:tcPr>
          <w:p w14:paraId="09C340E6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  <w:p w14:paraId="3309C149" w14:textId="6FCC9011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1848EBB5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00B0F0"/>
            <w:vAlign w:val="center"/>
          </w:tcPr>
          <w:p w14:paraId="40873E98" w14:textId="533DD575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1F791DC5" w14:textId="229D7286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0477CC29" w14:textId="6F440588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02E00037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4DDC0" w14:textId="0D3F56A6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184508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>Texas A&amp;M University (UCC)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BE931" w14:textId="51EBDB38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DD07F" w14:textId="74BD0920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cstheme="minorHAnsi"/>
                <w:sz w:val="16"/>
                <w:szCs w:val="16"/>
              </w:rPr>
              <w:t>--Gisela Lin</w:t>
            </w:r>
          </w:p>
        </w:tc>
        <w:tc>
          <w:tcPr>
            <w:tcW w:w="1165" w:type="dxa"/>
            <w:shd w:val="clear" w:color="auto" w:fill="00B0F0"/>
            <w:vAlign w:val="center"/>
          </w:tcPr>
          <w:p w14:paraId="0D41CF14" w14:textId="77777777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843394" w:rsidRPr="00F043C6" w14:paraId="5F246E02" w14:textId="522DDEA7" w:rsidTr="00394678">
        <w:tc>
          <w:tcPr>
            <w:tcW w:w="805" w:type="dxa"/>
            <w:shd w:val="clear" w:color="auto" w:fill="00B0F0"/>
            <w:vAlign w:val="center"/>
          </w:tcPr>
          <w:p w14:paraId="1CBDE0EF" w14:textId="3A8C4A65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146276A8" w14:textId="5E0E46F9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00B0F0"/>
            <w:vAlign w:val="center"/>
          </w:tcPr>
          <w:p w14:paraId="2E61B8A5" w14:textId="64C59659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2BDCB14D" w14:textId="0B25B0A6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6C6EC93D" w14:textId="3FF67B64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1244C782" w14:textId="1358B84E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7661D" w14:textId="036C0BA0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Ball State University (UCC)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528ED" w14:textId="3966F7DF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FBD06" w14:textId="660907C8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Pei-Yi L</w:t>
            </w:r>
            <w:r>
              <w:rPr>
                <w:rFonts w:eastAsia="Times New Roman" w:cstheme="minorHAnsi"/>
                <w:sz w:val="16"/>
                <w:szCs w:val="16"/>
              </w:rPr>
              <w:t>in</w:t>
            </w:r>
          </w:p>
        </w:tc>
        <w:tc>
          <w:tcPr>
            <w:tcW w:w="1165" w:type="dxa"/>
            <w:shd w:val="clear" w:color="auto" w:fill="00B0F0"/>
            <w:vAlign w:val="center"/>
          </w:tcPr>
          <w:p w14:paraId="44C39112" w14:textId="77777777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843394" w:rsidRPr="00F043C6" w14:paraId="7E6E9F4F" w14:textId="6BD5CD29" w:rsidTr="00394678">
        <w:tc>
          <w:tcPr>
            <w:tcW w:w="805" w:type="dxa"/>
            <w:shd w:val="clear" w:color="auto" w:fill="00B0F0"/>
            <w:vAlign w:val="center"/>
          </w:tcPr>
          <w:p w14:paraId="18DE95E2" w14:textId="431D9853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3620AE3E" w14:textId="3718A5AE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00B0F0"/>
            <w:vAlign w:val="center"/>
          </w:tcPr>
          <w:p w14:paraId="56EB6326" w14:textId="4798E4CB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71C3A461" w14:textId="4F8E1EC1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40125C09" w14:textId="1A3EB83E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0844C7D3" w14:textId="4DA33272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35371" w14:textId="1DDD3C79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niversity of Notre Dame (UCC)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4F177" w14:textId="16BC98B2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02CCA" w14:textId="4B65AD0C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  <w:vAlign w:val="center"/>
          </w:tcPr>
          <w:p w14:paraId="042CA0B9" w14:textId="77777777" w:rsidR="00843394" w:rsidRPr="00F043C6" w:rsidRDefault="00843394" w:rsidP="00843394">
            <w:pPr>
              <w:spacing w:after="0" w:line="240" w:lineRule="auto"/>
              <w:contextualSpacing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843394" w:rsidRPr="00F043C6" w14:paraId="7F756A4E" w14:textId="3FFF829D" w:rsidTr="00394678">
        <w:tc>
          <w:tcPr>
            <w:tcW w:w="805" w:type="dxa"/>
            <w:shd w:val="clear" w:color="auto" w:fill="00B0F0"/>
            <w:vAlign w:val="center"/>
          </w:tcPr>
          <w:p w14:paraId="1F7157DE" w14:textId="3FB6CD51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5A44A269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00B0F0"/>
            <w:vAlign w:val="center"/>
          </w:tcPr>
          <w:p w14:paraId="161769EB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1B4712B2" w14:textId="4A037C9B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10A50498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25ADEB1A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0FA8C" w14:textId="72425D14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niversity of Oregon (UCC)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3885E1" w14:textId="084842A2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4EB57" w14:textId="3C32EB34" w:rsidR="00843394" w:rsidRPr="00F043C6" w:rsidRDefault="00843394" w:rsidP="00843394">
            <w:pPr>
              <w:spacing w:line="240" w:lineRule="auto"/>
              <w:rPr>
                <w:rFonts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Jingqing</w:t>
            </w:r>
            <w:proofErr w:type="spellEnd"/>
            <w:r w:rsidRPr="00F043C6">
              <w:rPr>
                <w:rFonts w:eastAsia="Times New Roman" w:cstheme="minorHAnsi"/>
                <w:sz w:val="16"/>
                <w:szCs w:val="16"/>
              </w:rPr>
              <w:t xml:space="preserve"> L</w:t>
            </w:r>
            <w:r>
              <w:rPr>
                <w:rFonts w:eastAsia="Times New Roman" w:cstheme="minorHAnsi"/>
                <w:sz w:val="16"/>
                <w:szCs w:val="16"/>
              </w:rPr>
              <w:t>iu</w:t>
            </w:r>
          </w:p>
        </w:tc>
        <w:tc>
          <w:tcPr>
            <w:tcW w:w="1165" w:type="dxa"/>
            <w:shd w:val="clear" w:color="auto" w:fill="00B0F0"/>
            <w:vAlign w:val="center"/>
          </w:tcPr>
          <w:p w14:paraId="484293E8" w14:textId="77777777" w:rsidR="00843394" w:rsidRPr="00F043C6" w:rsidRDefault="00843394" w:rsidP="00843394">
            <w:pPr>
              <w:spacing w:line="240" w:lineRule="auto"/>
              <w:rPr>
                <w:rFonts w:cstheme="minorHAnsi"/>
                <w:sz w:val="16"/>
                <w:szCs w:val="16"/>
              </w:rPr>
            </w:pPr>
          </w:p>
        </w:tc>
      </w:tr>
      <w:tr w:rsidR="00843394" w:rsidRPr="00F043C6" w14:paraId="5AE21B9D" w14:textId="03DB8816" w:rsidTr="00394678">
        <w:tc>
          <w:tcPr>
            <w:tcW w:w="805" w:type="dxa"/>
            <w:shd w:val="clear" w:color="auto" w:fill="00B0F0"/>
            <w:vAlign w:val="center"/>
          </w:tcPr>
          <w:p w14:paraId="3D0E8E5F" w14:textId="2F4A4348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7278B8C9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00B0F0"/>
            <w:vAlign w:val="center"/>
          </w:tcPr>
          <w:p w14:paraId="1C55F4E7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28A0FB64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42D8EB04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16BCE16E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0FECB" w14:textId="0B5F4F3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niversity of Wisconsin-Madison (UCC)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B96AC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303806" w14:textId="460F4291" w:rsidR="00843394" w:rsidRPr="00F043C6" w:rsidRDefault="00843394" w:rsidP="00843394">
            <w:pPr>
              <w:spacing w:line="240" w:lineRule="auto"/>
              <w:rPr>
                <w:rFonts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Wei-</w:t>
            </w:r>
            <w:proofErr w:type="spellStart"/>
            <w:r w:rsidRPr="00F043C6">
              <w:rPr>
                <w:rFonts w:eastAsia="Times New Roman" w:cstheme="minorHAnsi"/>
                <w:sz w:val="16"/>
                <w:szCs w:val="16"/>
              </w:rPr>
              <w:t>Chiao</w:t>
            </w:r>
            <w:proofErr w:type="spellEnd"/>
            <w:r w:rsidRPr="00F043C6">
              <w:rPr>
                <w:rFonts w:eastAsia="Times New Roman" w:cstheme="minorHAnsi"/>
                <w:sz w:val="16"/>
                <w:szCs w:val="16"/>
              </w:rPr>
              <w:t xml:space="preserve"> H</w:t>
            </w:r>
            <w:r>
              <w:rPr>
                <w:rFonts w:eastAsia="Times New Roman" w:cstheme="minorHAnsi"/>
                <w:sz w:val="16"/>
                <w:szCs w:val="16"/>
              </w:rPr>
              <w:t>su</w:t>
            </w:r>
          </w:p>
        </w:tc>
        <w:tc>
          <w:tcPr>
            <w:tcW w:w="1165" w:type="dxa"/>
            <w:shd w:val="clear" w:color="auto" w:fill="00B0F0"/>
            <w:vAlign w:val="center"/>
          </w:tcPr>
          <w:p w14:paraId="180059C2" w14:textId="77777777" w:rsidR="00843394" w:rsidRPr="00F043C6" w:rsidRDefault="00843394" w:rsidP="00843394">
            <w:pPr>
              <w:spacing w:line="240" w:lineRule="auto"/>
              <w:rPr>
                <w:rFonts w:cstheme="minorHAnsi"/>
                <w:sz w:val="16"/>
                <w:szCs w:val="16"/>
              </w:rPr>
            </w:pPr>
          </w:p>
        </w:tc>
      </w:tr>
      <w:tr w:rsidR="00843394" w:rsidRPr="00F043C6" w14:paraId="4FFA89FC" w14:textId="6C2E0B38" w:rsidTr="00394678">
        <w:tc>
          <w:tcPr>
            <w:tcW w:w="805" w:type="dxa"/>
            <w:shd w:val="clear" w:color="auto" w:fill="00B0F0"/>
            <w:vAlign w:val="center"/>
          </w:tcPr>
          <w:p w14:paraId="34F9B42D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6A81FD29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00B0F0"/>
            <w:vAlign w:val="center"/>
          </w:tcPr>
          <w:p w14:paraId="17D9ED6E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1E765F24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3E2CBB2D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551571AE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7133A" w14:textId="15B8F7D8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University of Delaware (UCC)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696AF1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87558" w14:textId="53219B50" w:rsidR="00843394" w:rsidRPr="00F043C6" w:rsidRDefault="00843394" w:rsidP="00843394">
            <w:pPr>
              <w:rPr>
                <w:rFonts w:cstheme="minorHAnsi"/>
                <w:sz w:val="16"/>
                <w:szCs w:val="16"/>
              </w:rPr>
            </w:pPr>
            <w:r w:rsidRPr="00F043C6">
              <w:rPr>
                <w:rFonts w:eastAsia="Times New Roman" w:cstheme="minorHAnsi"/>
                <w:sz w:val="16"/>
                <w:szCs w:val="16"/>
              </w:rPr>
              <w:t>-- Hsiu-Hui C</w:t>
            </w:r>
            <w:r>
              <w:rPr>
                <w:rFonts w:eastAsia="Times New Roman" w:cstheme="minorHAnsi"/>
                <w:sz w:val="16"/>
                <w:szCs w:val="16"/>
              </w:rPr>
              <w:t>hen</w:t>
            </w:r>
          </w:p>
        </w:tc>
        <w:tc>
          <w:tcPr>
            <w:tcW w:w="1165" w:type="dxa"/>
            <w:shd w:val="clear" w:color="auto" w:fill="00B0F0"/>
            <w:vAlign w:val="center"/>
          </w:tcPr>
          <w:p w14:paraId="3D7146B3" w14:textId="77777777" w:rsidR="00843394" w:rsidRPr="00F043C6" w:rsidRDefault="00843394" w:rsidP="00843394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843394" w:rsidRPr="00F043C6" w14:paraId="20B55618" w14:textId="77777777" w:rsidTr="00394678">
        <w:tc>
          <w:tcPr>
            <w:tcW w:w="805" w:type="dxa"/>
            <w:shd w:val="clear" w:color="auto" w:fill="00B0F0"/>
            <w:vAlign w:val="center"/>
          </w:tcPr>
          <w:p w14:paraId="2488E5E8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32E8CB3A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00B0F0"/>
            <w:vAlign w:val="center"/>
          </w:tcPr>
          <w:p w14:paraId="27C930A9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6C5C8CE6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359634AA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5E6F20D1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AE191" w14:textId="08625564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1B5D88">
              <w:rPr>
                <w:rFonts w:eastAsia="Times New Roman" w:cstheme="minorHAnsi"/>
                <w:sz w:val="16"/>
                <w:szCs w:val="16"/>
              </w:rPr>
              <w:t>Alameda Family Services in Alameda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C6A3E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449BF3" w14:textId="77777777" w:rsidR="00843394" w:rsidRPr="00F043C6" w:rsidRDefault="00843394" w:rsidP="00843394">
            <w:pPr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  <w:vAlign w:val="center"/>
          </w:tcPr>
          <w:p w14:paraId="311F816F" w14:textId="77777777" w:rsidR="00843394" w:rsidRPr="00F043C6" w:rsidRDefault="00843394" w:rsidP="00843394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843394" w:rsidRPr="00F043C6" w14:paraId="05C3884F" w14:textId="77777777" w:rsidTr="00394678">
        <w:tc>
          <w:tcPr>
            <w:tcW w:w="805" w:type="dxa"/>
            <w:shd w:val="clear" w:color="auto" w:fill="00B0F0"/>
            <w:vAlign w:val="center"/>
          </w:tcPr>
          <w:p w14:paraId="134DAC86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25E04AAD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00B0F0"/>
            <w:vAlign w:val="center"/>
          </w:tcPr>
          <w:p w14:paraId="289D98F4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245" w:type="dxa"/>
            <w:shd w:val="clear" w:color="auto" w:fill="00B0F0"/>
            <w:vAlign w:val="center"/>
          </w:tcPr>
          <w:p w14:paraId="410194C5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74B51205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00B0F0"/>
            <w:vAlign w:val="center"/>
          </w:tcPr>
          <w:p w14:paraId="61813C74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222222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92B0C" w14:textId="789C41F4" w:rsidR="00843394" w:rsidRPr="001B5D88" w:rsidRDefault="00843394" w:rsidP="0084339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1B5D88">
              <w:rPr>
                <w:rFonts w:eastAsia="Times New Roman" w:cstheme="minorHAnsi"/>
                <w:sz w:val="16"/>
                <w:szCs w:val="16"/>
              </w:rPr>
              <w:t>East Bay of San Francisco</w:t>
            </w:r>
          </w:p>
        </w:tc>
        <w:tc>
          <w:tcPr>
            <w:tcW w:w="810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53D55" w14:textId="77777777" w:rsidR="00843394" w:rsidRPr="00F043C6" w:rsidRDefault="00843394" w:rsidP="00843394">
            <w:pPr>
              <w:spacing w:after="0" w:line="240" w:lineRule="auto"/>
              <w:contextualSpacing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55" w:type="dxa"/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EB4C8" w14:textId="77777777" w:rsidR="00843394" w:rsidRPr="00F043C6" w:rsidRDefault="00843394" w:rsidP="00843394">
            <w:pPr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65" w:type="dxa"/>
            <w:shd w:val="clear" w:color="auto" w:fill="00B0F0"/>
            <w:vAlign w:val="center"/>
          </w:tcPr>
          <w:p w14:paraId="51AA1A65" w14:textId="77777777" w:rsidR="00843394" w:rsidRPr="00F043C6" w:rsidRDefault="00843394" w:rsidP="00843394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14:paraId="0E737597" w14:textId="718495BC" w:rsidR="00E74624" w:rsidRPr="003F73D4" w:rsidRDefault="004D613A" w:rsidP="00E32F9C">
      <w:pPr>
        <w:rPr>
          <w:rFonts w:ascii="Times New Roman" w:hAnsi="Times New Roman" w:cs="Times New Roman"/>
          <w:sz w:val="20"/>
          <w:szCs w:val="20"/>
        </w:rPr>
      </w:pPr>
      <w:r w:rsidRPr="00E51406">
        <w:rPr>
          <w:rFonts w:ascii="Times New Roman" w:hAnsi="Times New Roman" w:cs="Times New Roman"/>
          <w:sz w:val="18"/>
          <w:szCs w:val="18"/>
        </w:rPr>
        <w:tab/>
      </w:r>
    </w:p>
    <w:p w14:paraId="6B3D3CCB" w14:textId="77777777" w:rsidR="00E74624" w:rsidRPr="00E74624" w:rsidRDefault="00E74624" w:rsidP="00E74624">
      <w:pPr>
        <w:rPr>
          <w:rFonts w:ascii="Times New Roman" w:hAnsi="Times New Roman" w:cs="Times New Roman"/>
          <w:sz w:val="20"/>
          <w:szCs w:val="20"/>
        </w:rPr>
      </w:pPr>
    </w:p>
    <w:sectPr w:rsidR="00E74624" w:rsidRPr="00E74624" w:rsidSect="00F043C6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D7EA17" w14:textId="77777777" w:rsidR="0093744C" w:rsidRDefault="0093744C" w:rsidP="00E83EDA">
      <w:pPr>
        <w:spacing w:after="0" w:line="240" w:lineRule="auto"/>
      </w:pPr>
      <w:r>
        <w:separator/>
      </w:r>
    </w:p>
  </w:endnote>
  <w:endnote w:type="continuationSeparator" w:id="0">
    <w:p w14:paraId="42D3F36E" w14:textId="77777777" w:rsidR="0093744C" w:rsidRDefault="0093744C" w:rsidP="00E83E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3531D4" w14:textId="77777777" w:rsidR="0093744C" w:rsidRDefault="0093744C" w:rsidP="00E83EDA">
      <w:pPr>
        <w:spacing w:after="0" w:line="240" w:lineRule="auto"/>
      </w:pPr>
      <w:r>
        <w:separator/>
      </w:r>
    </w:p>
  </w:footnote>
  <w:footnote w:type="continuationSeparator" w:id="0">
    <w:p w14:paraId="590EDC77" w14:textId="77777777" w:rsidR="0093744C" w:rsidRDefault="0093744C" w:rsidP="00E83E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9828758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8F8AF5A" w14:textId="6166C463" w:rsidR="00E83EDA" w:rsidRDefault="00E83ED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467F72" w14:textId="77777777" w:rsidR="00E83EDA" w:rsidRDefault="00E83E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343C9"/>
    <w:multiLevelType w:val="hybridMultilevel"/>
    <w:tmpl w:val="FA4269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7602F"/>
    <w:multiLevelType w:val="hybridMultilevel"/>
    <w:tmpl w:val="7548CB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C66A2D"/>
    <w:multiLevelType w:val="hybridMultilevel"/>
    <w:tmpl w:val="1092FE9E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3" w15:restartNumberingAfterBreak="0">
    <w:nsid w:val="0FC10E39"/>
    <w:multiLevelType w:val="multilevel"/>
    <w:tmpl w:val="9F3A2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BE3BCC"/>
    <w:multiLevelType w:val="hybridMultilevel"/>
    <w:tmpl w:val="5F1660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D478D1"/>
    <w:multiLevelType w:val="hybridMultilevel"/>
    <w:tmpl w:val="DCDC6DBE"/>
    <w:lvl w:ilvl="0" w:tplc="13D2A4B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B51AB5"/>
    <w:multiLevelType w:val="hybridMultilevel"/>
    <w:tmpl w:val="6CD0BF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172A17"/>
    <w:multiLevelType w:val="hybridMultilevel"/>
    <w:tmpl w:val="D6FC2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13136"/>
    <w:multiLevelType w:val="hybridMultilevel"/>
    <w:tmpl w:val="FCE233B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712981"/>
    <w:multiLevelType w:val="hybridMultilevel"/>
    <w:tmpl w:val="C6A0A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9638E9"/>
    <w:multiLevelType w:val="hybridMultilevel"/>
    <w:tmpl w:val="763651D8"/>
    <w:lvl w:ilvl="0" w:tplc="1B0E64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7B6E46"/>
    <w:multiLevelType w:val="hybridMultilevel"/>
    <w:tmpl w:val="B0F67FB6"/>
    <w:lvl w:ilvl="0" w:tplc="19C027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795EDC"/>
    <w:multiLevelType w:val="hybridMultilevel"/>
    <w:tmpl w:val="CFBAA8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456C1B"/>
    <w:multiLevelType w:val="hybridMultilevel"/>
    <w:tmpl w:val="E702E8B2"/>
    <w:lvl w:ilvl="0" w:tplc="B8B8F0C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391C59"/>
    <w:multiLevelType w:val="hybridMultilevel"/>
    <w:tmpl w:val="716A91B2"/>
    <w:lvl w:ilvl="0" w:tplc="19C027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14"/>
  </w:num>
  <w:num w:numId="4">
    <w:abstractNumId w:val="8"/>
  </w:num>
  <w:num w:numId="5">
    <w:abstractNumId w:val="12"/>
  </w:num>
  <w:num w:numId="6">
    <w:abstractNumId w:val="1"/>
  </w:num>
  <w:num w:numId="7">
    <w:abstractNumId w:val="0"/>
  </w:num>
  <w:num w:numId="8">
    <w:abstractNumId w:val="7"/>
  </w:num>
  <w:num w:numId="9">
    <w:abstractNumId w:val="10"/>
  </w:num>
  <w:num w:numId="10">
    <w:abstractNumId w:val="13"/>
  </w:num>
  <w:num w:numId="11">
    <w:abstractNumId w:val="5"/>
  </w:num>
  <w:num w:numId="12">
    <w:abstractNumId w:val="2"/>
  </w:num>
  <w:num w:numId="13">
    <w:abstractNumId w:val="9"/>
  </w:num>
  <w:num w:numId="14">
    <w:abstractNumId w:val="6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MTG3MDI2NzE0MzJQ0lEKTi0uzszPAykwtqgFACCTpiwtAAAA"/>
  </w:docVars>
  <w:rsids>
    <w:rsidRoot w:val="00FF7C0E"/>
    <w:rsid w:val="00001930"/>
    <w:rsid w:val="0000520E"/>
    <w:rsid w:val="0001023D"/>
    <w:rsid w:val="000138AE"/>
    <w:rsid w:val="000351C6"/>
    <w:rsid w:val="00035940"/>
    <w:rsid w:val="000620BD"/>
    <w:rsid w:val="00073568"/>
    <w:rsid w:val="00074036"/>
    <w:rsid w:val="000746C6"/>
    <w:rsid w:val="00080F29"/>
    <w:rsid w:val="00091F28"/>
    <w:rsid w:val="000A6105"/>
    <w:rsid w:val="000B3DBD"/>
    <w:rsid w:val="000C68FB"/>
    <w:rsid w:val="000D0558"/>
    <w:rsid w:val="000D3A82"/>
    <w:rsid w:val="000E0F2C"/>
    <w:rsid w:val="000E191C"/>
    <w:rsid w:val="000F2F7C"/>
    <w:rsid w:val="001150DF"/>
    <w:rsid w:val="00117E7F"/>
    <w:rsid w:val="00122041"/>
    <w:rsid w:val="0013273C"/>
    <w:rsid w:val="00142973"/>
    <w:rsid w:val="001433DE"/>
    <w:rsid w:val="00154401"/>
    <w:rsid w:val="00160A7E"/>
    <w:rsid w:val="00161B6C"/>
    <w:rsid w:val="00173883"/>
    <w:rsid w:val="00173F36"/>
    <w:rsid w:val="00184508"/>
    <w:rsid w:val="00196E4A"/>
    <w:rsid w:val="001A0966"/>
    <w:rsid w:val="001A4DE8"/>
    <w:rsid w:val="001B1475"/>
    <w:rsid w:val="001B5D88"/>
    <w:rsid w:val="001B7666"/>
    <w:rsid w:val="001C4AE2"/>
    <w:rsid w:val="001D222D"/>
    <w:rsid w:val="001E7153"/>
    <w:rsid w:val="001F1B18"/>
    <w:rsid w:val="001F1FC1"/>
    <w:rsid w:val="00212EDB"/>
    <w:rsid w:val="002206F9"/>
    <w:rsid w:val="002255BD"/>
    <w:rsid w:val="002321C0"/>
    <w:rsid w:val="00241650"/>
    <w:rsid w:val="00256F6A"/>
    <w:rsid w:val="002726B7"/>
    <w:rsid w:val="002806B6"/>
    <w:rsid w:val="00286525"/>
    <w:rsid w:val="002A0DC3"/>
    <w:rsid w:val="002A74F8"/>
    <w:rsid w:val="002B1489"/>
    <w:rsid w:val="002B5836"/>
    <w:rsid w:val="002B621B"/>
    <w:rsid w:val="002D4E9B"/>
    <w:rsid w:val="0031040B"/>
    <w:rsid w:val="00325481"/>
    <w:rsid w:val="00335FEE"/>
    <w:rsid w:val="003519C5"/>
    <w:rsid w:val="003543A9"/>
    <w:rsid w:val="00356655"/>
    <w:rsid w:val="00383BC7"/>
    <w:rsid w:val="00394678"/>
    <w:rsid w:val="00395969"/>
    <w:rsid w:val="00396685"/>
    <w:rsid w:val="00397225"/>
    <w:rsid w:val="003C0FB4"/>
    <w:rsid w:val="003D12C4"/>
    <w:rsid w:val="003E4741"/>
    <w:rsid w:val="003F73D4"/>
    <w:rsid w:val="00404B76"/>
    <w:rsid w:val="00407CC9"/>
    <w:rsid w:val="0042644F"/>
    <w:rsid w:val="00431A29"/>
    <w:rsid w:val="00444A2F"/>
    <w:rsid w:val="00450475"/>
    <w:rsid w:val="0045079F"/>
    <w:rsid w:val="004547A3"/>
    <w:rsid w:val="004564FD"/>
    <w:rsid w:val="00463129"/>
    <w:rsid w:val="00471BC3"/>
    <w:rsid w:val="004B19CC"/>
    <w:rsid w:val="004C35E4"/>
    <w:rsid w:val="004C5DC1"/>
    <w:rsid w:val="004C5EAA"/>
    <w:rsid w:val="004D613A"/>
    <w:rsid w:val="004F448C"/>
    <w:rsid w:val="005018AD"/>
    <w:rsid w:val="00501FC4"/>
    <w:rsid w:val="00510340"/>
    <w:rsid w:val="005115DC"/>
    <w:rsid w:val="005162EE"/>
    <w:rsid w:val="00516421"/>
    <w:rsid w:val="00561C4F"/>
    <w:rsid w:val="005854DD"/>
    <w:rsid w:val="00587F63"/>
    <w:rsid w:val="005916AC"/>
    <w:rsid w:val="005A69BD"/>
    <w:rsid w:val="005B1045"/>
    <w:rsid w:val="005C4D7A"/>
    <w:rsid w:val="005D5684"/>
    <w:rsid w:val="005F2600"/>
    <w:rsid w:val="00601530"/>
    <w:rsid w:val="00610234"/>
    <w:rsid w:val="00610CD9"/>
    <w:rsid w:val="00612BCE"/>
    <w:rsid w:val="00622CEB"/>
    <w:rsid w:val="00630EFA"/>
    <w:rsid w:val="006406AB"/>
    <w:rsid w:val="00650BE5"/>
    <w:rsid w:val="00650E9A"/>
    <w:rsid w:val="006564CE"/>
    <w:rsid w:val="0067154C"/>
    <w:rsid w:val="0067304F"/>
    <w:rsid w:val="00677450"/>
    <w:rsid w:val="00684DBE"/>
    <w:rsid w:val="0069250D"/>
    <w:rsid w:val="00694CFC"/>
    <w:rsid w:val="00696FB4"/>
    <w:rsid w:val="006B22B8"/>
    <w:rsid w:val="006B3883"/>
    <w:rsid w:val="006B60CE"/>
    <w:rsid w:val="006F09E6"/>
    <w:rsid w:val="00702676"/>
    <w:rsid w:val="00702EB7"/>
    <w:rsid w:val="007070A1"/>
    <w:rsid w:val="007205F8"/>
    <w:rsid w:val="0073374A"/>
    <w:rsid w:val="00755D7C"/>
    <w:rsid w:val="00764AEB"/>
    <w:rsid w:val="00772DBE"/>
    <w:rsid w:val="00773A56"/>
    <w:rsid w:val="00774EE9"/>
    <w:rsid w:val="0077517C"/>
    <w:rsid w:val="00776054"/>
    <w:rsid w:val="007839AF"/>
    <w:rsid w:val="007A04AB"/>
    <w:rsid w:val="007B6B90"/>
    <w:rsid w:val="007B7ECB"/>
    <w:rsid w:val="007C0137"/>
    <w:rsid w:val="007C377F"/>
    <w:rsid w:val="007D1585"/>
    <w:rsid w:val="007D60BE"/>
    <w:rsid w:val="008120D9"/>
    <w:rsid w:val="0082763D"/>
    <w:rsid w:val="00830E06"/>
    <w:rsid w:val="00841543"/>
    <w:rsid w:val="00843394"/>
    <w:rsid w:val="0084728D"/>
    <w:rsid w:val="00867518"/>
    <w:rsid w:val="008815D1"/>
    <w:rsid w:val="00881DB1"/>
    <w:rsid w:val="00896BC9"/>
    <w:rsid w:val="008A6CCE"/>
    <w:rsid w:val="008B279F"/>
    <w:rsid w:val="008C2A37"/>
    <w:rsid w:val="008C38D9"/>
    <w:rsid w:val="008E49A5"/>
    <w:rsid w:val="008E5988"/>
    <w:rsid w:val="00901575"/>
    <w:rsid w:val="009113DE"/>
    <w:rsid w:val="00911BCB"/>
    <w:rsid w:val="009147C0"/>
    <w:rsid w:val="009257F7"/>
    <w:rsid w:val="009342FA"/>
    <w:rsid w:val="0093494D"/>
    <w:rsid w:val="00934F7A"/>
    <w:rsid w:val="0093744C"/>
    <w:rsid w:val="00941013"/>
    <w:rsid w:val="009620BE"/>
    <w:rsid w:val="00972125"/>
    <w:rsid w:val="0097287E"/>
    <w:rsid w:val="00972FEA"/>
    <w:rsid w:val="00991C33"/>
    <w:rsid w:val="0099622F"/>
    <w:rsid w:val="009A6D33"/>
    <w:rsid w:val="009B2F5C"/>
    <w:rsid w:val="009D463E"/>
    <w:rsid w:val="009D7A7A"/>
    <w:rsid w:val="009E388F"/>
    <w:rsid w:val="009E38F4"/>
    <w:rsid w:val="009F0C65"/>
    <w:rsid w:val="009F24D2"/>
    <w:rsid w:val="009F6929"/>
    <w:rsid w:val="00A10896"/>
    <w:rsid w:val="00A10CD8"/>
    <w:rsid w:val="00A15520"/>
    <w:rsid w:val="00A17947"/>
    <w:rsid w:val="00A24A27"/>
    <w:rsid w:val="00A35267"/>
    <w:rsid w:val="00A46110"/>
    <w:rsid w:val="00A5255C"/>
    <w:rsid w:val="00A55F83"/>
    <w:rsid w:val="00A7562D"/>
    <w:rsid w:val="00A80155"/>
    <w:rsid w:val="00A809EB"/>
    <w:rsid w:val="00A81584"/>
    <w:rsid w:val="00A94D77"/>
    <w:rsid w:val="00AA65CA"/>
    <w:rsid w:val="00AC06D8"/>
    <w:rsid w:val="00AD04B7"/>
    <w:rsid w:val="00AD17AD"/>
    <w:rsid w:val="00AD2834"/>
    <w:rsid w:val="00AD2D0A"/>
    <w:rsid w:val="00AD3AB3"/>
    <w:rsid w:val="00AE5242"/>
    <w:rsid w:val="00AE735B"/>
    <w:rsid w:val="00AF40DE"/>
    <w:rsid w:val="00AF4773"/>
    <w:rsid w:val="00B00113"/>
    <w:rsid w:val="00B1261B"/>
    <w:rsid w:val="00B33630"/>
    <w:rsid w:val="00B37B1A"/>
    <w:rsid w:val="00B45F22"/>
    <w:rsid w:val="00B55DD8"/>
    <w:rsid w:val="00B74721"/>
    <w:rsid w:val="00B764DA"/>
    <w:rsid w:val="00B8353D"/>
    <w:rsid w:val="00B932C8"/>
    <w:rsid w:val="00BA3AC2"/>
    <w:rsid w:val="00BB1FC4"/>
    <w:rsid w:val="00BD4024"/>
    <w:rsid w:val="00BE0E89"/>
    <w:rsid w:val="00BF488A"/>
    <w:rsid w:val="00BF5368"/>
    <w:rsid w:val="00C13700"/>
    <w:rsid w:val="00C15624"/>
    <w:rsid w:val="00C27776"/>
    <w:rsid w:val="00C32237"/>
    <w:rsid w:val="00C351E2"/>
    <w:rsid w:val="00C4114B"/>
    <w:rsid w:val="00C4139C"/>
    <w:rsid w:val="00C41F0C"/>
    <w:rsid w:val="00C8466F"/>
    <w:rsid w:val="00C8478C"/>
    <w:rsid w:val="00C94DDE"/>
    <w:rsid w:val="00CA6CD6"/>
    <w:rsid w:val="00CB51CE"/>
    <w:rsid w:val="00CF4340"/>
    <w:rsid w:val="00D008A8"/>
    <w:rsid w:val="00D01989"/>
    <w:rsid w:val="00D0465F"/>
    <w:rsid w:val="00D04BDD"/>
    <w:rsid w:val="00D06B54"/>
    <w:rsid w:val="00D138F5"/>
    <w:rsid w:val="00D146E8"/>
    <w:rsid w:val="00D25ABF"/>
    <w:rsid w:val="00D25BBA"/>
    <w:rsid w:val="00D329C1"/>
    <w:rsid w:val="00D37ABF"/>
    <w:rsid w:val="00D44652"/>
    <w:rsid w:val="00D46817"/>
    <w:rsid w:val="00D50020"/>
    <w:rsid w:val="00D53A8D"/>
    <w:rsid w:val="00D5539D"/>
    <w:rsid w:val="00D8201E"/>
    <w:rsid w:val="00D87D9C"/>
    <w:rsid w:val="00D94C15"/>
    <w:rsid w:val="00D97C77"/>
    <w:rsid w:val="00DB1454"/>
    <w:rsid w:val="00DE0A9E"/>
    <w:rsid w:val="00DF2E18"/>
    <w:rsid w:val="00E005D6"/>
    <w:rsid w:val="00E12A7B"/>
    <w:rsid w:val="00E314FA"/>
    <w:rsid w:val="00E32F9C"/>
    <w:rsid w:val="00E51406"/>
    <w:rsid w:val="00E517DB"/>
    <w:rsid w:val="00E5496D"/>
    <w:rsid w:val="00E56C4B"/>
    <w:rsid w:val="00E6441F"/>
    <w:rsid w:val="00E74624"/>
    <w:rsid w:val="00E7567A"/>
    <w:rsid w:val="00E82B67"/>
    <w:rsid w:val="00E82E15"/>
    <w:rsid w:val="00E83EDA"/>
    <w:rsid w:val="00EA2292"/>
    <w:rsid w:val="00EA3F4A"/>
    <w:rsid w:val="00EB0F17"/>
    <w:rsid w:val="00EB3398"/>
    <w:rsid w:val="00ED094D"/>
    <w:rsid w:val="00EE2935"/>
    <w:rsid w:val="00EE631A"/>
    <w:rsid w:val="00F01229"/>
    <w:rsid w:val="00F043C6"/>
    <w:rsid w:val="00F0733B"/>
    <w:rsid w:val="00F118A0"/>
    <w:rsid w:val="00F153BA"/>
    <w:rsid w:val="00F15D4B"/>
    <w:rsid w:val="00F2549E"/>
    <w:rsid w:val="00F25742"/>
    <w:rsid w:val="00F30F4D"/>
    <w:rsid w:val="00F35731"/>
    <w:rsid w:val="00F433AB"/>
    <w:rsid w:val="00F448B4"/>
    <w:rsid w:val="00F73BA8"/>
    <w:rsid w:val="00F933AA"/>
    <w:rsid w:val="00FA7C2E"/>
    <w:rsid w:val="00FB77C2"/>
    <w:rsid w:val="00FD51AA"/>
    <w:rsid w:val="00FF30D7"/>
    <w:rsid w:val="00FF3306"/>
    <w:rsid w:val="00FF7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F6C4C"/>
  <w15:chartTrackingRefBased/>
  <w15:docId w15:val="{9ED17472-1A5A-4B24-92ED-3C68AFFF9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15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15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15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462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3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A5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83E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EDA"/>
  </w:style>
  <w:style w:type="paragraph" w:styleId="Footer">
    <w:name w:val="footer"/>
    <w:basedOn w:val="Normal"/>
    <w:link w:val="FooterChar"/>
    <w:uiPriority w:val="99"/>
    <w:unhideWhenUsed/>
    <w:rsid w:val="00E83E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E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82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68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hsu@alliant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C71BC9-4A96-4A5B-B3E4-47D93BBA69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797</Words>
  <Characters>45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Primary</dc:creator>
  <cp:keywords/>
  <dc:description/>
  <cp:lastModifiedBy>J Primary</cp:lastModifiedBy>
  <cp:revision>88</cp:revision>
  <dcterms:created xsi:type="dcterms:W3CDTF">2020-09-05T23:48:00Z</dcterms:created>
  <dcterms:modified xsi:type="dcterms:W3CDTF">2020-09-06T01:20:00Z</dcterms:modified>
</cp:coreProperties>
</file>